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A1953" w14:textId="77777777" w:rsidR="00983735" w:rsidRDefault="004753C1" w:rsidP="00352291">
      <w:pPr>
        <w:pStyle w:val="Heading1"/>
        <w:rPr>
          <w:rFonts w:ascii="National Black" w:hAnsi="National Black"/>
          <w:color w:val="002060"/>
        </w:rPr>
      </w:pPr>
      <w:r w:rsidRPr="00352291">
        <w:rPr>
          <w:rFonts w:ascii="National Black" w:hAnsi="National Black"/>
          <w:color w:val="002060"/>
        </w:rPr>
        <w:drawing>
          <wp:anchor distT="0" distB="0" distL="114300" distR="114300" simplePos="0" relativeHeight="251697152" behindDoc="0" locked="0" layoutInCell="1" allowOverlap="1" wp14:anchorId="217DEAF1" wp14:editId="261A5070">
            <wp:simplePos x="0" y="0"/>
            <wp:positionH relativeFrom="margin">
              <wp:posOffset>-911497</wp:posOffset>
            </wp:positionH>
            <wp:positionV relativeFrom="page">
              <wp:posOffset>-57034</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Pr="00352291">
        <w:rPr>
          <w:rFonts w:ascii="National Black" w:hAnsi="National Black"/>
          <w:color w:val="002060"/>
        </w:rPr>
        <w:t>A</w:t>
      </w:r>
      <w:r w:rsidR="00DE5E0D" w:rsidRPr="00352291">
        <w:rPr>
          <w:rFonts w:ascii="National Black" w:hAnsi="National Black"/>
          <w:color w:val="002060"/>
        </w:rPr>
        <w:t xml:space="preserve">ssociate of Applied </w:t>
      </w:r>
      <w:r w:rsidR="00C36188" w:rsidRPr="00352291">
        <w:rPr>
          <w:rFonts w:ascii="National Black" w:hAnsi="National Black"/>
          <w:color w:val="002060"/>
        </w:rPr>
        <w:t>Science</w:t>
      </w:r>
      <w:r w:rsidR="00DE5E0D" w:rsidRPr="00352291">
        <w:rPr>
          <w:rFonts w:ascii="National Black" w:hAnsi="National Black"/>
          <w:color w:val="002060"/>
        </w:rPr>
        <w:t xml:space="preserve">, </w:t>
      </w:r>
      <w:r w:rsidR="00C36188" w:rsidRPr="00352291">
        <w:rPr>
          <w:rFonts w:ascii="National Black" w:hAnsi="National Black"/>
          <w:color w:val="002060"/>
        </w:rPr>
        <w:t xml:space="preserve">Justice Systems - Corrections Major </w:t>
      </w:r>
    </w:p>
    <w:p w14:paraId="6D130A3D" w14:textId="27E3CA06" w:rsidR="00DE5E0D" w:rsidRPr="00352291" w:rsidRDefault="00DE5E0D" w:rsidP="00352291">
      <w:pPr>
        <w:pStyle w:val="Heading1"/>
        <w:rPr>
          <w:rFonts w:ascii="National Black" w:hAnsi="National Black"/>
        </w:rPr>
      </w:pPr>
      <w:r w:rsidRPr="00352291">
        <w:rPr>
          <w:rFonts w:ascii="National Black" w:hAnsi="National Black"/>
          <w:color w:val="002060"/>
        </w:rPr>
        <w:t xml:space="preserve">to </w:t>
      </w:r>
      <w:r w:rsidR="00C36188" w:rsidRPr="00352291">
        <w:rPr>
          <w:rFonts w:ascii="National Black" w:hAnsi="National Black"/>
          <w:color w:val="002060"/>
        </w:rPr>
        <w:t>Bachelor of Arts in Criminology and Justice Studies</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0BF9B6B0" w:rsidR="004D1F78" w:rsidRPr="00352291" w:rsidRDefault="00DE5E0D" w:rsidP="00352291">
      <w:pPr>
        <w:jc w:val="center"/>
        <w:rPr>
          <w:rFonts w:ascii="National Book" w:hAnsi="National Book"/>
          <w:color w:val="1F3864" w:themeColor="accent1" w:themeShade="80"/>
          <w:sz w:val="20"/>
          <w:szCs w:val="20"/>
        </w:rPr>
      </w:pPr>
      <w:r w:rsidRPr="0098715C">
        <w:rPr>
          <w:rFonts w:ascii="National Book" w:hAnsi="National Book"/>
          <w:color w:val="1F3864" w:themeColor="accent1" w:themeShade="80"/>
          <w:sz w:val="20"/>
          <w:szCs w:val="20"/>
        </w:rPr>
        <w:t>The B.</w:t>
      </w:r>
      <w:r w:rsidR="00C36188">
        <w:rPr>
          <w:rFonts w:ascii="National Book" w:hAnsi="National Book"/>
          <w:color w:val="1F3864" w:themeColor="accent1" w:themeShade="80"/>
          <w:sz w:val="20"/>
          <w:szCs w:val="20"/>
        </w:rPr>
        <w:t>A</w:t>
      </w:r>
      <w:r w:rsidRPr="0098715C">
        <w:rPr>
          <w:rFonts w:ascii="National Book" w:hAnsi="National Book"/>
          <w:color w:val="1F3864" w:themeColor="accent1" w:themeShade="80"/>
          <w:sz w:val="20"/>
          <w:szCs w:val="20"/>
        </w:rPr>
        <w:t xml:space="preserve">. in </w:t>
      </w:r>
      <w:r w:rsidR="004753C1">
        <w:rPr>
          <w:rFonts w:ascii="National Book" w:hAnsi="National Book"/>
          <w:color w:val="1F3864" w:themeColor="accent1" w:themeShade="80"/>
          <w:sz w:val="20"/>
          <w:szCs w:val="20"/>
        </w:rPr>
        <w:t>Criminology and Justice Studies</w:t>
      </w:r>
      <w:r w:rsidRPr="0098715C">
        <w:rPr>
          <w:rFonts w:ascii="National Book" w:hAnsi="National Book"/>
          <w:color w:val="1F3864" w:themeColor="accent1" w:themeShade="80"/>
          <w:sz w:val="20"/>
          <w:szCs w:val="20"/>
        </w:rPr>
        <w:t xml:space="preserve"> is fully offered On-Ground </w:t>
      </w:r>
      <w:r w:rsidR="00352291">
        <w:rPr>
          <w:rFonts w:ascii="National Book" w:hAnsi="National Book"/>
          <w:color w:val="1F3864" w:themeColor="accent1" w:themeShade="80"/>
          <w:sz w:val="20"/>
          <w:szCs w:val="20"/>
        </w:rPr>
        <w:t>and Mostly Online</w:t>
      </w:r>
    </w:p>
    <w:p w14:paraId="182E11C4" w14:textId="77777777" w:rsidR="007C57E0" w:rsidRPr="00946516" w:rsidRDefault="007C57E0">
      <w:pPr>
        <w:rPr>
          <w:sz w:val="4"/>
          <w:szCs w:val="4"/>
        </w:rPr>
      </w:pPr>
    </w:p>
    <w:p w14:paraId="6618C4C7" w14:textId="05E22DD2" w:rsidR="007C57E0" w:rsidRPr="004753C1" w:rsidRDefault="007C57E0">
      <w:pPr>
        <w:rPr>
          <w:sz w:val="10"/>
          <w:szCs w:val="10"/>
        </w:rPr>
      </w:pPr>
    </w:p>
    <w:tbl>
      <w:tblPr>
        <w:tblW w:w="10905" w:type="dxa"/>
        <w:tblInd w:w="-713" w:type="dxa"/>
        <w:tblLayout w:type="fixed"/>
        <w:tblLook w:val="01C0" w:firstRow="0" w:lastRow="1" w:firstColumn="1" w:lastColumn="1" w:noHBand="0" w:noVBand="0"/>
      </w:tblPr>
      <w:tblGrid>
        <w:gridCol w:w="4758"/>
        <w:gridCol w:w="720"/>
        <w:gridCol w:w="810"/>
        <w:gridCol w:w="4617"/>
      </w:tblGrid>
      <w:tr w:rsidR="004753C1" w:rsidRPr="004753C1" w14:paraId="78759C99" w14:textId="77777777" w:rsidTr="00352291">
        <w:trPr>
          <w:trHeight w:val="512"/>
          <w:tblHead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E121802"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2FFC3C"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Credit</w:t>
            </w:r>
          </w:p>
          <w:p w14:paraId="06EC7F2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D6269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Upper</w:t>
            </w:r>
          </w:p>
          <w:p w14:paraId="6792AC78"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Division</w:t>
            </w:r>
          </w:p>
        </w:tc>
        <w:tc>
          <w:tcPr>
            <w:tcW w:w="461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0EF53FC"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Notes on Transfer Coursework to Kent State</w:t>
            </w:r>
          </w:p>
        </w:tc>
      </w:tr>
      <w:tr w:rsidR="004753C1" w:rsidRPr="004753C1" w14:paraId="15183D47"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05804F" w14:textId="77777777" w:rsidR="004753C1" w:rsidRPr="00A77BBD" w:rsidRDefault="004753C1" w:rsidP="006C70B3">
            <w:pPr>
              <w:tabs>
                <w:tab w:val="left" w:pos="720"/>
              </w:tabs>
              <w:rPr>
                <w:rFonts w:ascii="National Book" w:hAnsi="National Book" w:cs="Arial"/>
                <w:color w:val="FFFFFF" w:themeColor="background1"/>
                <w:sz w:val="18"/>
                <w:szCs w:val="18"/>
              </w:rPr>
            </w:pPr>
            <w:r w:rsidRPr="00A77BBD">
              <w:rPr>
                <w:rFonts w:ascii="National Book" w:hAnsi="National Book" w:cs="Arial"/>
                <w:b/>
                <w:color w:val="FFFFFF" w:themeColor="background1"/>
                <w:sz w:val="20"/>
                <w:szCs w:val="20"/>
              </w:rPr>
              <w:t xml:space="preserve">Semester One: [16 Credit Hours] </w:t>
            </w:r>
            <w:r w:rsidRPr="00A77BBD">
              <w:rPr>
                <w:rFonts w:ascii="National Book" w:hAnsi="National Book" w:cs="Arial"/>
                <w:b/>
                <w:bCs/>
                <w:color w:val="FFFFFF" w:themeColor="background1"/>
                <w:sz w:val="20"/>
                <w:szCs w:val="20"/>
              </w:rPr>
              <w:t>Lorain County Community College</w:t>
            </w:r>
          </w:p>
        </w:tc>
      </w:tr>
      <w:tr w:rsidR="004753C1" w:rsidRPr="004753C1" w14:paraId="441AAAD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DF399D1"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11 Introduction to Corrections</w:t>
            </w:r>
          </w:p>
        </w:tc>
        <w:tc>
          <w:tcPr>
            <w:tcW w:w="720" w:type="dxa"/>
            <w:tcBorders>
              <w:top w:val="single" w:sz="4" w:space="0" w:color="auto"/>
              <w:left w:val="single" w:sz="4" w:space="0" w:color="auto"/>
              <w:bottom w:val="single" w:sz="4" w:space="0" w:color="auto"/>
              <w:right w:val="single" w:sz="4" w:space="0" w:color="auto"/>
            </w:tcBorders>
            <w:vAlign w:val="center"/>
          </w:tcPr>
          <w:p w14:paraId="6560DCA3"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FD40C4"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41AA7A17" w14:textId="69CD6A79"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26701</w:t>
            </w:r>
            <w:r w:rsidR="00335590" w:rsidRPr="00517833">
              <w:rPr>
                <w:rFonts w:ascii="National Book" w:hAnsi="National Book" w:cs="Arial"/>
                <w:color w:val="002060"/>
                <w:sz w:val="18"/>
                <w:szCs w:val="18"/>
              </w:rPr>
              <w:t xml:space="preserve"> (CRIM Elective)</w:t>
            </w:r>
          </w:p>
        </w:tc>
      </w:tr>
      <w:tr w:rsidR="004753C1" w:rsidRPr="004753C1" w14:paraId="79AB4C7B"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E197FFB"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17 Criminal Law</w:t>
            </w:r>
          </w:p>
        </w:tc>
        <w:tc>
          <w:tcPr>
            <w:tcW w:w="720" w:type="dxa"/>
            <w:tcBorders>
              <w:top w:val="single" w:sz="4" w:space="0" w:color="auto"/>
              <w:left w:val="single" w:sz="4" w:space="0" w:color="auto"/>
              <w:bottom w:val="single" w:sz="4" w:space="0" w:color="auto"/>
              <w:right w:val="single" w:sz="4" w:space="0" w:color="auto"/>
            </w:tcBorders>
            <w:vAlign w:val="center"/>
          </w:tcPr>
          <w:p w14:paraId="434F93A7"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E054D8" w14:textId="77777777" w:rsidR="004753C1" w:rsidRPr="00517833" w:rsidRDefault="004753C1" w:rsidP="006C70B3">
            <w:pPr>
              <w:tabs>
                <w:tab w:val="left" w:pos="720"/>
              </w:tabs>
              <w:jc w:val="center"/>
              <w:rPr>
                <w:rFonts w:ascii="National Book" w:hAnsi="National Book" w:cs="Arial"/>
                <w:color w:val="002060"/>
                <w:sz w:val="18"/>
                <w:szCs w:val="18"/>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5F23C0E0" w14:textId="46A1FD0B"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33200</w:t>
            </w:r>
            <w:r w:rsidR="0072710D" w:rsidRPr="00517833">
              <w:rPr>
                <w:rFonts w:ascii="National Book" w:hAnsi="National Book" w:cs="Arial"/>
                <w:color w:val="002060"/>
                <w:sz w:val="18"/>
                <w:szCs w:val="18"/>
              </w:rPr>
              <w:t xml:space="preserve"> (CRIM UD Elective)</w:t>
            </w:r>
          </w:p>
        </w:tc>
      </w:tr>
      <w:tr w:rsidR="004753C1" w:rsidRPr="004753C1" w14:paraId="22E605CA"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3BA1F53B"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4F49BDA9"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FDE571"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59581337"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ENG 11011 (KCP1)</w:t>
            </w:r>
          </w:p>
        </w:tc>
      </w:tr>
      <w:tr w:rsidR="004753C1" w:rsidRPr="004753C1" w14:paraId="0D647A3A"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D78E3EE"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MTHM 158 Quantitative Reasoning</w:t>
            </w:r>
          </w:p>
          <w:p w14:paraId="51CD2196"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or MTHM 168 Statistics</w:t>
            </w:r>
          </w:p>
        </w:tc>
        <w:tc>
          <w:tcPr>
            <w:tcW w:w="720" w:type="dxa"/>
            <w:tcBorders>
              <w:top w:val="single" w:sz="4" w:space="0" w:color="auto"/>
              <w:left w:val="single" w:sz="4" w:space="0" w:color="auto"/>
              <w:bottom w:val="single" w:sz="4" w:space="0" w:color="auto"/>
              <w:right w:val="single" w:sz="4" w:space="0" w:color="auto"/>
            </w:tcBorders>
            <w:vAlign w:val="center"/>
          </w:tcPr>
          <w:p w14:paraId="458E68B5"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53D335"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41DA3780"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MATH 10051 (KMCR)</w:t>
            </w:r>
          </w:p>
          <w:p w14:paraId="6B8FF986"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or MATH 10041 (KMCR)</w:t>
            </w:r>
          </w:p>
        </w:tc>
      </w:tr>
      <w:tr w:rsidR="004753C1" w:rsidRPr="004753C1" w14:paraId="2412A28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2B1AFF3"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PSYH 151 Introduction to Psychology</w:t>
            </w:r>
          </w:p>
        </w:tc>
        <w:tc>
          <w:tcPr>
            <w:tcW w:w="720" w:type="dxa"/>
            <w:tcBorders>
              <w:top w:val="single" w:sz="4" w:space="0" w:color="auto"/>
              <w:left w:val="single" w:sz="4" w:space="0" w:color="auto"/>
              <w:bottom w:val="single" w:sz="4" w:space="0" w:color="auto"/>
              <w:right w:val="single" w:sz="4" w:space="0" w:color="auto"/>
            </w:tcBorders>
            <w:vAlign w:val="center"/>
          </w:tcPr>
          <w:p w14:paraId="55B7F5E9"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61D66C"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7D6B9A7D" w14:textId="4A7830DD"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PSYC 11762 (KSS)</w:t>
            </w:r>
          </w:p>
        </w:tc>
      </w:tr>
      <w:tr w:rsidR="004753C1" w:rsidRPr="004753C1" w14:paraId="5FEAF859" w14:textId="77777777" w:rsidTr="00352291">
        <w:trPr>
          <w:trHeight w:val="260"/>
        </w:trPr>
        <w:tc>
          <w:tcPr>
            <w:tcW w:w="4758" w:type="dxa"/>
            <w:tcBorders>
              <w:top w:val="single" w:sz="4" w:space="0" w:color="auto"/>
              <w:left w:val="single" w:sz="4" w:space="0" w:color="auto"/>
              <w:bottom w:val="single" w:sz="4" w:space="0" w:color="auto"/>
              <w:right w:val="single" w:sz="4" w:space="0" w:color="auto"/>
            </w:tcBorders>
            <w:vAlign w:val="center"/>
          </w:tcPr>
          <w:p w14:paraId="79F1C4EB" w14:textId="01A82D52" w:rsidR="004753C1" w:rsidRPr="00A77BBD" w:rsidRDefault="00A77BBD"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tcPr>
          <w:p w14:paraId="4B1C6E32"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CBC53B3"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7FE3C434"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TRAN 1X000</w:t>
            </w:r>
          </w:p>
        </w:tc>
      </w:tr>
      <w:tr w:rsidR="004753C1" w:rsidRPr="004753C1" w14:paraId="29D5346E"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46591B" w14:textId="77777777" w:rsidR="004753C1" w:rsidRPr="00517833" w:rsidRDefault="004753C1" w:rsidP="006C70B3">
            <w:pPr>
              <w:tabs>
                <w:tab w:val="left" w:pos="720"/>
              </w:tabs>
              <w:rPr>
                <w:rFonts w:ascii="National Book" w:hAnsi="National Book" w:cs="Arial"/>
                <w:b/>
                <w:color w:val="FFFFFF" w:themeColor="background1"/>
                <w:sz w:val="20"/>
                <w:szCs w:val="20"/>
              </w:rPr>
            </w:pPr>
            <w:r w:rsidRPr="00517833">
              <w:rPr>
                <w:rFonts w:ascii="National Book" w:hAnsi="National Book" w:cs="Arial"/>
                <w:b/>
                <w:color w:val="FFFFFF" w:themeColor="background1"/>
                <w:sz w:val="20"/>
                <w:szCs w:val="20"/>
              </w:rPr>
              <w:t xml:space="preserve">Semester Two: [16 Credit Hours] </w:t>
            </w:r>
            <w:r w:rsidRPr="00517833">
              <w:rPr>
                <w:rFonts w:ascii="National Book" w:hAnsi="National Book" w:cs="Arial"/>
                <w:b/>
                <w:bCs/>
                <w:color w:val="FFFFFF" w:themeColor="background1"/>
                <w:sz w:val="20"/>
                <w:szCs w:val="20"/>
              </w:rPr>
              <w:t>Lorain County Community College</w:t>
            </w:r>
          </w:p>
        </w:tc>
      </w:tr>
      <w:tr w:rsidR="004753C1" w:rsidRPr="004753C1" w14:paraId="150E4B3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3492EB5"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10 Introduction to Criminal Justice</w:t>
            </w:r>
          </w:p>
        </w:tc>
        <w:tc>
          <w:tcPr>
            <w:tcW w:w="720" w:type="dxa"/>
            <w:tcBorders>
              <w:top w:val="single" w:sz="4" w:space="0" w:color="auto"/>
              <w:left w:val="single" w:sz="4" w:space="0" w:color="auto"/>
              <w:bottom w:val="single" w:sz="4" w:space="0" w:color="auto"/>
              <w:right w:val="single" w:sz="4" w:space="0" w:color="auto"/>
            </w:tcBorders>
            <w:vAlign w:val="center"/>
          </w:tcPr>
          <w:p w14:paraId="5991D249"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3D102A"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23A1E657"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12000</w:t>
            </w:r>
          </w:p>
        </w:tc>
      </w:tr>
      <w:tr w:rsidR="004753C1" w:rsidRPr="004753C1" w14:paraId="48CD6942"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068F60A"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35 Community Relations in Criminal Justice</w:t>
            </w:r>
          </w:p>
        </w:tc>
        <w:tc>
          <w:tcPr>
            <w:tcW w:w="720" w:type="dxa"/>
            <w:tcBorders>
              <w:top w:val="single" w:sz="4" w:space="0" w:color="auto"/>
              <w:left w:val="single" w:sz="4" w:space="0" w:color="auto"/>
              <w:bottom w:val="single" w:sz="4" w:space="0" w:color="auto"/>
              <w:right w:val="single" w:sz="4" w:space="0" w:color="auto"/>
            </w:tcBorders>
            <w:vAlign w:val="center"/>
          </w:tcPr>
          <w:p w14:paraId="35B3D525"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F04BB6A" w14:textId="77777777" w:rsidR="004753C1" w:rsidRPr="00517833" w:rsidRDefault="004753C1" w:rsidP="006C70B3">
            <w:pPr>
              <w:tabs>
                <w:tab w:val="left" w:pos="720"/>
              </w:tabs>
              <w:jc w:val="center"/>
              <w:rPr>
                <w:rFonts w:ascii="National Book" w:hAnsi="National Book" w:cs="Arial"/>
                <w:color w:val="002060"/>
                <w:sz w:val="18"/>
                <w:szCs w:val="18"/>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0396BC96" w14:textId="6CF18E6A"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32200</w:t>
            </w:r>
            <w:r w:rsidR="0072710D" w:rsidRPr="00517833">
              <w:rPr>
                <w:rFonts w:ascii="National Book" w:hAnsi="National Book" w:cs="Arial"/>
                <w:color w:val="002060"/>
                <w:sz w:val="18"/>
                <w:szCs w:val="18"/>
              </w:rPr>
              <w:t xml:space="preserve"> (CRIM UD Elective)</w:t>
            </w:r>
          </w:p>
        </w:tc>
      </w:tr>
      <w:tr w:rsidR="004753C1" w:rsidRPr="004753C1" w14:paraId="76A69754"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B4BED9C"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47 Probation and Parole</w:t>
            </w:r>
          </w:p>
        </w:tc>
        <w:tc>
          <w:tcPr>
            <w:tcW w:w="720" w:type="dxa"/>
            <w:tcBorders>
              <w:top w:val="single" w:sz="4" w:space="0" w:color="auto"/>
              <w:left w:val="single" w:sz="4" w:space="0" w:color="auto"/>
              <w:bottom w:val="single" w:sz="4" w:space="0" w:color="auto"/>
              <w:right w:val="single" w:sz="4" w:space="0" w:color="auto"/>
            </w:tcBorders>
            <w:vAlign w:val="center"/>
          </w:tcPr>
          <w:p w14:paraId="7AE72AF9"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168803B" w14:textId="77777777" w:rsidR="004753C1" w:rsidRPr="00517833" w:rsidRDefault="004753C1" w:rsidP="006C70B3">
            <w:pPr>
              <w:tabs>
                <w:tab w:val="left" w:pos="720"/>
              </w:tabs>
              <w:jc w:val="center"/>
              <w:rPr>
                <w:rFonts w:ascii="National Book" w:hAnsi="National Book" w:cs="Arial"/>
                <w:color w:val="002060"/>
                <w:sz w:val="18"/>
                <w:szCs w:val="18"/>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710C0EF4" w14:textId="0C01DA49"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46705</w:t>
            </w:r>
            <w:r w:rsidR="0072710D" w:rsidRPr="00517833">
              <w:rPr>
                <w:rFonts w:ascii="National Book" w:hAnsi="National Book" w:cs="Arial"/>
                <w:color w:val="002060"/>
                <w:sz w:val="18"/>
                <w:szCs w:val="18"/>
              </w:rPr>
              <w:t xml:space="preserve"> (CRIM UD Elective)</w:t>
            </w:r>
          </w:p>
        </w:tc>
      </w:tr>
      <w:tr w:rsidR="004753C1" w:rsidRPr="004753C1" w14:paraId="3DDDAB6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00878E9" w14:textId="1E212009"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ENGL 162 College Composition II</w:t>
            </w:r>
          </w:p>
        </w:tc>
        <w:tc>
          <w:tcPr>
            <w:tcW w:w="720" w:type="dxa"/>
            <w:tcBorders>
              <w:top w:val="single" w:sz="4" w:space="0" w:color="auto"/>
              <w:left w:val="single" w:sz="4" w:space="0" w:color="auto"/>
              <w:bottom w:val="single" w:sz="4" w:space="0" w:color="auto"/>
              <w:right w:val="single" w:sz="4" w:space="0" w:color="auto"/>
            </w:tcBorders>
            <w:vAlign w:val="center"/>
          </w:tcPr>
          <w:p w14:paraId="1013652E"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1D43CA"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24BE916C"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ENG 21011 (KCP2)</w:t>
            </w:r>
          </w:p>
        </w:tc>
      </w:tr>
      <w:tr w:rsidR="004753C1" w:rsidRPr="004753C1" w14:paraId="4ECAC5C5"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C069AEF"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PLSC 156 American National Government</w:t>
            </w:r>
          </w:p>
        </w:tc>
        <w:tc>
          <w:tcPr>
            <w:tcW w:w="720" w:type="dxa"/>
            <w:tcBorders>
              <w:top w:val="single" w:sz="4" w:space="0" w:color="auto"/>
              <w:left w:val="single" w:sz="4" w:space="0" w:color="auto"/>
              <w:bottom w:val="single" w:sz="4" w:space="0" w:color="auto"/>
              <w:right w:val="single" w:sz="4" w:space="0" w:color="auto"/>
            </w:tcBorders>
            <w:vAlign w:val="center"/>
          </w:tcPr>
          <w:p w14:paraId="2472CC52"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152540"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3D4302AF" w14:textId="728A64BE"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POL 10100 (KSS)</w:t>
            </w:r>
          </w:p>
        </w:tc>
      </w:tr>
      <w:tr w:rsidR="004753C1" w:rsidRPr="004753C1" w14:paraId="6D434FAE"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411FA5F"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OCY 151G Introduction to Sociology</w:t>
            </w:r>
          </w:p>
        </w:tc>
        <w:tc>
          <w:tcPr>
            <w:tcW w:w="720" w:type="dxa"/>
            <w:tcBorders>
              <w:top w:val="single" w:sz="4" w:space="0" w:color="auto"/>
              <w:left w:val="single" w:sz="4" w:space="0" w:color="auto"/>
              <w:bottom w:val="single" w:sz="4" w:space="0" w:color="auto"/>
              <w:right w:val="single" w:sz="4" w:space="0" w:color="auto"/>
            </w:tcBorders>
            <w:vAlign w:val="center"/>
          </w:tcPr>
          <w:p w14:paraId="50BEE641"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9419FD"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3AB5D89A" w14:textId="16ABD1C5"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SOC 12050 (KSS)</w:t>
            </w:r>
          </w:p>
        </w:tc>
      </w:tr>
      <w:tr w:rsidR="004753C1" w:rsidRPr="004753C1" w14:paraId="2CB7D705"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A54A7D8" w14:textId="77777777" w:rsidR="004753C1" w:rsidRPr="00517833" w:rsidRDefault="004753C1" w:rsidP="006C70B3">
            <w:pPr>
              <w:tabs>
                <w:tab w:val="left" w:pos="720"/>
              </w:tabs>
              <w:rPr>
                <w:rFonts w:ascii="National Book" w:hAnsi="National Book" w:cs="Arial"/>
                <w:b/>
                <w:color w:val="FFFFFF" w:themeColor="background1"/>
                <w:sz w:val="20"/>
                <w:szCs w:val="20"/>
              </w:rPr>
            </w:pPr>
            <w:r w:rsidRPr="00517833">
              <w:rPr>
                <w:rFonts w:ascii="National Book" w:hAnsi="National Book" w:cs="Arial"/>
                <w:b/>
                <w:color w:val="FFFFFF" w:themeColor="background1"/>
                <w:sz w:val="20"/>
                <w:szCs w:val="20"/>
              </w:rPr>
              <w:t xml:space="preserve">Semester Three: [16-17 Credit Hours] </w:t>
            </w:r>
            <w:r w:rsidRPr="00517833">
              <w:rPr>
                <w:rFonts w:ascii="National Book" w:hAnsi="National Book" w:cs="Arial"/>
                <w:b/>
                <w:bCs/>
                <w:color w:val="FFFFFF" w:themeColor="background1"/>
                <w:sz w:val="20"/>
                <w:szCs w:val="20"/>
              </w:rPr>
              <w:t>Lorain County Community College</w:t>
            </w:r>
          </w:p>
        </w:tc>
      </w:tr>
      <w:tr w:rsidR="004753C1" w:rsidRPr="004753C1" w14:paraId="7BB68C7B"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3C0B495"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MMC 151 Oral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32DC82D5"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9402E4" w14:textId="77777777" w:rsidR="004753C1" w:rsidRPr="00517833" w:rsidRDefault="004753C1"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593FB2AD"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OMM 15000 (KADL)</w:t>
            </w:r>
          </w:p>
        </w:tc>
      </w:tr>
      <w:tr w:rsidR="004753C1" w:rsidRPr="004753C1" w14:paraId="1722CE70"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53851A2" w14:textId="3B4BA5CA"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119 Legal Issues in Corrections</w:t>
            </w:r>
          </w:p>
        </w:tc>
        <w:tc>
          <w:tcPr>
            <w:tcW w:w="720" w:type="dxa"/>
            <w:tcBorders>
              <w:top w:val="single" w:sz="4" w:space="0" w:color="auto"/>
              <w:left w:val="single" w:sz="4" w:space="0" w:color="auto"/>
              <w:bottom w:val="single" w:sz="4" w:space="0" w:color="auto"/>
              <w:right w:val="single" w:sz="4" w:space="0" w:color="auto"/>
            </w:tcBorders>
            <w:vAlign w:val="center"/>
          </w:tcPr>
          <w:p w14:paraId="7CA06C92"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1720A23" w14:textId="77777777" w:rsidR="004753C1" w:rsidRPr="00517833" w:rsidRDefault="004753C1"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7EFBA62B" w14:textId="6D017474"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1X000</w:t>
            </w:r>
            <w:r w:rsidR="00335590" w:rsidRPr="00517833">
              <w:rPr>
                <w:rFonts w:ascii="National Book" w:hAnsi="National Book" w:cs="Arial"/>
                <w:color w:val="002060"/>
                <w:sz w:val="18"/>
                <w:szCs w:val="18"/>
              </w:rPr>
              <w:t xml:space="preserve"> </w:t>
            </w:r>
          </w:p>
        </w:tc>
      </w:tr>
      <w:tr w:rsidR="004753C1" w:rsidRPr="004753C1" w14:paraId="74F724D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D565A42" w14:textId="6169F992"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226 Juvenile Delinquency</w:t>
            </w:r>
          </w:p>
        </w:tc>
        <w:tc>
          <w:tcPr>
            <w:tcW w:w="720" w:type="dxa"/>
            <w:tcBorders>
              <w:top w:val="single" w:sz="4" w:space="0" w:color="auto"/>
              <w:left w:val="single" w:sz="4" w:space="0" w:color="auto"/>
              <w:bottom w:val="single" w:sz="4" w:space="0" w:color="auto"/>
              <w:right w:val="single" w:sz="4" w:space="0" w:color="auto"/>
            </w:tcBorders>
            <w:vAlign w:val="center"/>
          </w:tcPr>
          <w:p w14:paraId="64D158F6"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EBE0B" w14:textId="77777777" w:rsidR="004753C1" w:rsidRPr="00517833" w:rsidRDefault="004753C1" w:rsidP="006C70B3">
            <w:pPr>
              <w:tabs>
                <w:tab w:val="left" w:pos="720"/>
              </w:tabs>
              <w:jc w:val="center"/>
              <w:rPr>
                <w:rFonts w:ascii="National Book" w:hAnsi="National Book" w:cs="Arial"/>
                <w:color w:val="002060"/>
              </w:rPr>
            </w:pPr>
            <w:bookmarkStart w:id="0" w:name="_Hlk99964585"/>
            <w:r w:rsidRPr="00517833">
              <w:rPr>
                <w:rFonts w:ascii="National Book" w:hAnsi="National Book" w:cs="Arial"/>
                <w:color w:val="002060"/>
                <w:sz w:val="18"/>
                <w:szCs w:val="18"/>
              </w:rPr>
              <w:t>■</w:t>
            </w:r>
            <w:bookmarkEnd w:id="0"/>
          </w:p>
        </w:tc>
        <w:tc>
          <w:tcPr>
            <w:tcW w:w="4617" w:type="dxa"/>
            <w:tcBorders>
              <w:top w:val="single" w:sz="4" w:space="0" w:color="auto"/>
              <w:left w:val="single" w:sz="4" w:space="0" w:color="auto"/>
              <w:bottom w:val="single" w:sz="4" w:space="0" w:color="auto"/>
              <w:right w:val="single" w:sz="4" w:space="0" w:color="auto"/>
            </w:tcBorders>
            <w:vAlign w:val="center"/>
          </w:tcPr>
          <w:p w14:paraId="3DDD7C52" w14:textId="2AD9C25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36703</w:t>
            </w:r>
            <w:r w:rsidR="0072710D" w:rsidRPr="00517833">
              <w:rPr>
                <w:rFonts w:ascii="National Book" w:hAnsi="National Book" w:cs="Arial"/>
                <w:color w:val="002060"/>
                <w:sz w:val="18"/>
                <w:szCs w:val="18"/>
              </w:rPr>
              <w:t xml:space="preserve"> (CRIM Elective)</w:t>
            </w:r>
          </w:p>
        </w:tc>
      </w:tr>
      <w:tr w:rsidR="004753C1" w:rsidRPr="004753C1" w14:paraId="3AAE46E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84D17C8" w14:textId="7F1549AE"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285 Criminal Justice Internship I</w:t>
            </w:r>
          </w:p>
        </w:tc>
        <w:tc>
          <w:tcPr>
            <w:tcW w:w="720" w:type="dxa"/>
            <w:tcBorders>
              <w:top w:val="single" w:sz="4" w:space="0" w:color="auto"/>
              <w:left w:val="single" w:sz="4" w:space="0" w:color="auto"/>
              <w:bottom w:val="single" w:sz="4" w:space="0" w:color="auto"/>
              <w:right w:val="single" w:sz="4" w:space="0" w:color="auto"/>
            </w:tcBorders>
            <w:vAlign w:val="center"/>
          </w:tcPr>
          <w:p w14:paraId="50963F2D"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F02944A" w14:textId="77777777" w:rsidR="004753C1" w:rsidRPr="00517833" w:rsidRDefault="004753C1" w:rsidP="006C70B3">
            <w:pPr>
              <w:tabs>
                <w:tab w:val="left" w:pos="720"/>
              </w:tabs>
              <w:jc w:val="center"/>
              <w:rPr>
                <w:rFonts w:ascii="National Book" w:hAnsi="National Book" w:cs="Arial"/>
                <w:color w:val="002060"/>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10FFA6CA" w14:textId="0D3F5E8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46792</w:t>
            </w:r>
            <w:r w:rsidR="0072710D" w:rsidRPr="00517833">
              <w:rPr>
                <w:rFonts w:ascii="National Book" w:hAnsi="National Book" w:cs="Arial"/>
                <w:color w:val="002060"/>
                <w:sz w:val="18"/>
                <w:szCs w:val="18"/>
              </w:rPr>
              <w:t xml:space="preserve"> (CRIM Elective)</w:t>
            </w:r>
          </w:p>
        </w:tc>
      </w:tr>
      <w:tr w:rsidR="004753C1" w:rsidRPr="004753C1" w14:paraId="7AAB6194"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AE41777"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HLED 153 First Aid and Safety</w:t>
            </w:r>
          </w:p>
        </w:tc>
        <w:tc>
          <w:tcPr>
            <w:tcW w:w="720" w:type="dxa"/>
            <w:tcBorders>
              <w:top w:val="single" w:sz="4" w:space="0" w:color="auto"/>
              <w:left w:val="single" w:sz="4" w:space="0" w:color="auto"/>
              <w:bottom w:val="single" w:sz="4" w:space="0" w:color="auto"/>
              <w:right w:val="single" w:sz="4" w:space="0" w:color="auto"/>
            </w:tcBorders>
            <w:vAlign w:val="center"/>
          </w:tcPr>
          <w:p w14:paraId="2B650580"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D90CE19" w14:textId="77777777" w:rsidR="004753C1" w:rsidRPr="00517833" w:rsidRDefault="004753C1"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173F83AE"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ATTR 25036</w:t>
            </w:r>
          </w:p>
        </w:tc>
      </w:tr>
      <w:tr w:rsidR="004753C1" w:rsidRPr="004753C1" w14:paraId="5FCD287B"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BCB73E3" w14:textId="4B665985"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OT36 Science Elective</w:t>
            </w:r>
          </w:p>
        </w:tc>
        <w:tc>
          <w:tcPr>
            <w:tcW w:w="720" w:type="dxa"/>
            <w:tcBorders>
              <w:top w:val="single" w:sz="4" w:space="0" w:color="auto"/>
              <w:left w:val="single" w:sz="4" w:space="0" w:color="auto"/>
              <w:bottom w:val="single" w:sz="4" w:space="0" w:color="auto"/>
              <w:right w:val="single" w:sz="4" w:space="0" w:color="auto"/>
            </w:tcBorders>
            <w:vAlign w:val="center"/>
          </w:tcPr>
          <w:p w14:paraId="67298E86"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4D9A53" w14:textId="77777777" w:rsidR="004753C1" w:rsidRPr="00517833" w:rsidRDefault="004753C1"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7C262E5A"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KBS)</w:t>
            </w:r>
          </w:p>
        </w:tc>
      </w:tr>
      <w:tr w:rsidR="004753C1" w:rsidRPr="004753C1" w14:paraId="6E82A7F0"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C96E534"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Physical Educ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3E3D2A9"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6155DE8" w14:textId="77777777" w:rsidR="004753C1" w:rsidRPr="00517833" w:rsidRDefault="004753C1"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2CC0762F"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 xml:space="preserve">Please consult the </w:t>
            </w:r>
            <w:hyperlink r:id="rId11" w:history="1">
              <w:r w:rsidRPr="00517833">
                <w:rPr>
                  <w:rStyle w:val="Hyperlink"/>
                  <w:rFonts w:ascii="National Book" w:hAnsi="National Book" w:cs="Arial"/>
                  <w:color w:val="002060"/>
                  <w:sz w:val="18"/>
                  <w:szCs w:val="18"/>
                </w:rPr>
                <w:t>Transfer Credit Guide</w:t>
              </w:r>
            </w:hyperlink>
          </w:p>
        </w:tc>
      </w:tr>
      <w:tr w:rsidR="004753C1" w:rsidRPr="004753C1" w14:paraId="0FF7701D"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718B3D" w14:textId="77777777" w:rsidR="004753C1" w:rsidRPr="00517833" w:rsidRDefault="004753C1" w:rsidP="006C70B3">
            <w:pPr>
              <w:tabs>
                <w:tab w:val="left" w:pos="720"/>
              </w:tabs>
              <w:rPr>
                <w:rFonts w:ascii="National Book" w:hAnsi="National Book" w:cs="Arial"/>
                <w:b/>
                <w:color w:val="FFFFFF" w:themeColor="background1"/>
                <w:sz w:val="20"/>
                <w:szCs w:val="20"/>
              </w:rPr>
            </w:pPr>
            <w:r w:rsidRPr="00517833">
              <w:rPr>
                <w:rFonts w:ascii="National Book" w:hAnsi="National Book" w:cs="Arial"/>
                <w:b/>
                <w:color w:val="FFFFFF" w:themeColor="background1"/>
                <w:sz w:val="20"/>
                <w:szCs w:val="20"/>
              </w:rPr>
              <w:t xml:space="preserve">Semester Four: [14 Credit Hours] </w:t>
            </w:r>
            <w:r w:rsidRPr="00517833">
              <w:rPr>
                <w:rFonts w:ascii="National Book" w:hAnsi="National Book" w:cs="Arial"/>
                <w:b/>
                <w:bCs/>
                <w:color w:val="FFFFFF" w:themeColor="background1"/>
                <w:sz w:val="20"/>
                <w:szCs w:val="20"/>
              </w:rPr>
              <w:t>Lorain County Community College</w:t>
            </w:r>
          </w:p>
        </w:tc>
      </w:tr>
      <w:tr w:rsidR="004753C1" w:rsidRPr="004753C1" w14:paraId="3691BA19"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294D0EB" w14:textId="7DB74D9A"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219 Mental Health Issues in Corrections</w:t>
            </w:r>
          </w:p>
        </w:tc>
        <w:tc>
          <w:tcPr>
            <w:tcW w:w="720" w:type="dxa"/>
            <w:tcBorders>
              <w:top w:val="single" w:sz="4" w:space="0" w:color="auto"/>
              <w:left w:val="single" w:sz="4" w:space="0" w:color="auto"/>
              <w:bottom w:val="single" w:sz="4" w:space="0" w:color="auto"/>
              <w:right w:val="single" w:sz="4" w:space="0" w:color="auto"/>
            </w:tcBorders>
            <w:vAlign w:val="center"/>
          </w:tcPr>
          <w:p w14:paraId="421F8CAE"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F64C9B9"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689BA83A" w14:textId="3F55F9A6"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2X000</w:t>
            </w:r>
            <w:r w:rsidR="00335590" w:rsidRPr="00517833">
              <w:rPr>
                <w:rFonts w:ascii="National Book" w:hAnsi="National Book" w:cs="Arial"/>
                <w:color w:val="002060"/>
                <w:sz w:val="18"/>
                <w:szCs w:val="18"/>
              </w:rPr>
              <w:t xml:space="preserve"> </w:t>
            </w:r>
          </w:p>
        </w:tc>
      </w:tr>
      <w:tr w:rsidR="004753C1" w:rsidRPr="004753C1" w14:paraId="364CC2C8"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F9D22AF" w14:textId="289ECE0F"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MJ 286 Criminal Justice Internship II</w:t>
            </w:r>
          </w:p>
        </w:tc>
        <w:tc>
          <w:tcPr>
            <w:tcW w:w="720" w:type="dxa"/>
            <w:tcBorders>
              <w:top w:val="single" w:sz="4" w:space="0" w:color="auto"/>
              <w:left w:val="single" w:sz="4" w:space="0" w:color="auto"/>
              <w:bottom w:val="single" w:sz="4" w:space="0" w:color="auto"/>
              <w:right w:val="single" w:sz="4" w:space="0" w:color="auto"/>
            </w:tcBorders>
            <w:vAlign w:val="center"/>
          </w:tcPr>
          <w:p w14:paraId="1A483FA2"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0BDFC32" w14:textId="77777777" w:rsidR="004753C1" w:rsidRPr="00517833" w:rsidRDefault="004753C1" w:rsidP="006C70B3">
            <w:pPr>
              <w:tabs>
                <w:tab w:val="left" w:pos="720"/>
              </w:tabs>
              <w:jc w:val="center"/>
              <w:rPr>
                <w:rFonts w:ascii="National Book" w:hAnsi="National Book" w:cs="Arial"/>
                <w:color w:val="002060"/>
                <w:sz w:val="18"/>
                <w:szCs w:val="18"/>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7380FBE7"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46792</w:t>
            </w:r>
          </w:p>
        </w:tc>
      </w:tr>
      <w:tr w:rsidR="004753C1" w:rsidRPr="004753C1" w14:paraId="52AB64F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39D941DB"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HMSR 111 Principles of Interview/Counseling</w:t>
            </w:r>
          </w:p>
        </w:tc>
        <w:tc>
          <w:tcPr>
            <w:tcW w:w="720" w:type="dxa"/>
            <w:tcBorders>
              <w:top w:val="single" w:sz="4" w:space="0" w:color="auto"/>
              <w:left w:val="single" w:sz="4" w:space="0" w:color="auto"/>
              <w:bottom w:val="single" w:sz="4" w:space="0" w:color="auto"/>
              <w:right w:val="single" w:sz="4" w:space="0" w:color="auto"/>
            </w:tcBorders>
            <w:vAlign w:val="center"/>
          </w:tcPr>
          <w:p w14:paraId="5EC0482C"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9DA31E" w14:textId="77777777" w:rsidR="004753C1" w:rsidRPr="00517833"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67877549" w14:textId="77777777" w:rsidR="004753C1" w:rsidRPr="00517833" w:rsidRDefault="004753C1"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HSRV 21000</w:t>
            </w:r>
          </w:p>
        </w:tc>
      </w:tr>
      <w:tr w:rsidR="004753C1" w:rsidRPr="004753C1" w14:paraId="7E6DAB2D"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44DEDDE" w14:textId="2AA0FA59" w:rsidR="004753C1" w:rsidRPr="00A77BBD" w:rsidRDefault="00B03587" w:rsidP="006C70B3">
            <w:pPr>
              <w:tabs>
                <w:tab w:val="left" w:pos="720"/>
              </w:tabs>
              <w:rPr>
                <w:rFonts w:ascii="National Book" w:hAnsi="National Book" w:cs="Arial"/>
                <w:color w:val="002060"/>
                <w:sz w:val="18"/>
                <w:szCs w:val="18"/>
              </w:rPr>
            </w:pPr>
            <w:hyperlink r:id="rId12" w:history="1">
              <w:r w:rsidRPr="00B03587">
                <w:rPr>
                  <w:rStyle w:val="Hyperlink"/>
                  <w:rFonts w:ascii="National Book" w:hAnsi="National Book" w:cs="Arial"/>
                  <w:sz w:val="18"/>
                  <w:szCs w:val="18"/>
                </w:rPr>
                <w:t>OT36 Arts and Humanities Elective</w:t>
              </w:r>
            </w:hyperlink>
          </w:p>
        </w:tc>
        <w:tc>
          <w:tcPr>
            <w:tcW w:w="720" w:type="dxa"/>
            <w:tcBorders>
              <w:top w:val="single" w:sz="4" w:space="0" w:color="auto"/>
              <w:left w:val="single" w:sz="4" w:space="0" w:color="auto"/>
              <w:bottom w:val="single" w:sz="4" w:space="0" w:color="auto"/>
              <w:right w:val="single" w:sz="4" w:space="0" w:color="auto"/>
            </w:tcBorders>
            <w:vAlign w:val="center"/>
          </w:tcPr>
          <w:p w14:paraId="0CAB1AB8"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2CB9BF" w14:textId="77777777" w:rsidR="004753C1" w:rsidRPr="00A77BBD"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1DDE9102"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KHUM/KFA)*</w:t>
            </w:r>
          </w:p>
        </w:tc>
      </w:tr>
      <w:tr w:rsidR="004753C1" w:rsidRPr="004753C1" w14:paraId="41F2BFE0"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04CD90E"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Physical Educ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F2FC3BB"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674A803" w14:textId="77777777" w:rsidR="004753C1" w:rsidRPr="00A77BBD"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545E5514"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 xml:space="preserve">Please consult the </w:t>
            </w:r>
            <w:hyperlink r:id="rId13" w:history="1">
              <w:r w:rsidRPr="00A77BBD">
                <w:rPr>
                  <w:rStyle w:val="Hyperlink"/>
                  <w:rFonts w:ascii="National Book" w:hAnsi="National Book" w:cs="Arial"/>
                  <w:color w:val="002060"/>
                  <w:sz w:val="18"/>
                  <w:szCs w:val="18"/>
                </w:rPr>
                <w:t>Transfer Credit Guide</w:t>
              </w:r>
            </w:hyperlink>
          </w:p>
        </w:tc>
      </w:tr>
      <w:tr w:rsidR="004753C1" w:rsidRPr="004753C1" w14:paraId="0D01F0DB"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8B7C586" w14:textId="3DA33405" w:rsidR="004753C1" w:rsidRPr="00A77BBD" w:rsidRDefault="004753C1" w:rsidP="006C70B3">
            <w:pPr>
              <w:tabs>
                <w:tab w:val="left" w:pos="720"/>
              </w:tabs>
              <w:rPr>
                <w:rFonts w:ascii="National Book" w:hAnsi="National Book" w:cs="Arial"/>
                <w:color w:val="002060"/>
                <w:sz w:val="18"/>
                <w:szCs w:val="18"/>
              </w:rPr>
            </w:pPr>
            <w:hyperlink r:id="rId14" w:anchor="curriculumguidetext" w:history="1">
              <w:r w:rsidRPr="002A3B47">
                <w:rPr>
                  <w:rStyle w:val="Hyperlink"/>
                  <w:rFonts w:ascii="National Book" w:hAnsi="National Book" w:cs="Arial"/>
                  <w:sz w:val="18"/>
                  <w:szCs w:val="18"/>
                </w:rPr>
                <w:t>Technical Elective</w:t>
              </w:r>
            </w:hyperlink>
          </w:p>
          <w:p w14:paraId="5D2174A7" w14:textId="77777777" w:rsidR="004753C1" w:rsidRPr="00A77BBD" w:rsidRDefault="004753C1" w:rsidP="006C70B3">
            <w:pPr>
              <w:tabs>
                <w:tab w:val="left" w:pos="720"/>
              </w:tabs>
              <w:rPr>
                <w:rFonts w:ascii="National Book" w:hAnsi="National Book" w:cs="Arial"/>
                <w:i/>
                <w:iCs/>
                <w:color w:val="002060"/>
                <w:sz w:val="18"/>
                <w:szCs w:val="18"/>
              </w:rPr>
            </w:pPr>
            <w:r w:rsidRPr="00A77BBD">
              <w:rPr>
                <w:rFonts w:ascii="National Book" w:hAnsi="National Book" w:cs="Arial"/>
                <w:i/>
                <w:iCs/>
                <w:color w:val="002060"/>
                <w:sz w:val="18"/>
                <w:szCs w:val="18"/>
              </w:rPr>
              <w:t>HMSR 141, HMSR 211, or HMSR 212 recommended for transfer of upper-division credit</w:t>
            </w:r>
          </w:p>
        </w:tc>
        <w:tc>
          <w:tcPr>
            <w:tcW w:w="720" w:type="dxa"/>
            <w:tcBorders>
              <w:top w:val="single" w:sz="4" w:space="0" w:color="auto"/>
              <w:left w:val="single" w:sz="4" w:space="0" w:color="auto"/>
              <w:bottom w:val="single" w:sz="4" w:space="0" w:color="auto"/>
              <w:right w:val="single" w:sz="4" w:space="0" w:color="auto"/>
            </w:tcBorders>
            <w:vAlign w:val="center"/>
          </w:tcPr>
          <w:p w14:paraId="678515BD" w14:textId="77777777" w:rsidR="004753C1" w:rsidRPr="00A77BBD" w:rsidRDefault="004753C1"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9FE326" w14:textId="77777777" w:rsidR="004753C1" w:rsidRPr="00A77BBD" w:rsidRDefault="004753C1" w:rsidP="006C70B3">
            <w:pPr>
              <w:tabs>
                <w:tab w:val="left" w:pos="720"/>
              </w:tabs>
              <w:jc w:val="center"/>
              <w:rPr>
                <w:rFonts w:ascii="National Book" w:hAnsi="National Book" w:cs="Arial"/>
                <w:color w:val="002060"/>
                <w:sz w:val="18"/>
                <w:szCs w:val="18"/>
              </w:rPr>
            </w:pPr>
          </w:p>
        </w:tc>
        <w:tc>
          <w:tcPr>
            <w:tcW w:w="4617" w:type="dxa"/>
            <w:tcBorders>
              <w:top w:val="single" w:sz="4" w:space="0" w:color="auto"/>
              <w:left w:val="single" w:sz="4" w:space="0" w:color="auto"/>
              <w:bottom w:val="single" w:sz="4" w:space="0" w:color="auto"/>
              <w:right w:val="single" w:sz="4" w:space="0" w:color="auto"/>
            </w:tcBorders>
            <w:vAlign w:val="center"/>
          </w:tcPr>
          <w:p w14:paraId="4BDA33CC" w14:textId="77777777" w:rsidR="004753C1" w:rsidRPr="00A77BBD" w:rsidRDefault="004753C1"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ee chart below)</w:t>
            </w:r>
          </w:p>
        </w:tc>
      </w:tr>
      <w:tr w:rsidR="004753C1" w:rsidRPr="004753C1" w14:paraId="6F531FBA" w14:textId="77777777" w:rsidTr="0035229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81A993" w14:textId="77777777" w:rsidR="004753C1" w:rsidRPr="004753C1" w:rsidRDefault="004753C1" w:rsidP="006365F0">
            <w:pPr>
              <w:tabs>
                <w:tab w:val="left" w:pos="720"/>
              </w:tabs>
              <w:jc w:val="center"/>
              <w:rPr>
                <w:rFonts w:ascii="National Book" w:hAnsi="National Book" w:cs="Arial"/>
                <w:b/>
                <w:color w:val="FFFFFF" w:themeColor="background1"/>
                <w:sz w:val="20"/>
                <w:szCs w:val="20"/>
              </w:rPr>
            </w:pPr>
            <w:r w:rsidRPr="004753C1">
              <w:rPr>
                <w:rFonts w:ascii="National Book" w:hAnsi="National Book" w:cs="Arial"/>
                <w:b/>
                <w:color w:val="FFFFFF" w:themeColor="background1"/>
                <w:sz w:val="20"/>
                <w:szCs w:val="20"/>
              </w:rPr>
              <w:t xml:space="preserve">62-63 Total Credit Hours to Graduate with the AAS Degree from </w:t>
            </w:r>
            <w:r w:rsidRPr="004753C1">
              <w:rPr>
                <w:rFonts w:ascii="National Book" w:hAnsi="National Book" w:cs="Arial"/>
                <w:b/>
                <w:bCs/>
                <w:color w:val="FFFFFF" w:themeColor="background1"/>
                <w:sz w:val="20"/>
                <w:szCs w:val="20"/>
              </w:rPr>
              <w:t>Lorain County Community College</w:t>
            </w:r>
          </w:p>
        </w:tc>
      </w:tr>
    </w:tbl>
    <w:p w14:paraId="776D4F5A" w14:textId="50AD4BB3" w:rsidR="003D78C8" w:rsidRDefault="003D78C8"/>
    <w:p w14:paraId="233DF010" w14:textId="77777777" w:rsidR="003D78C8" w:rsidRDefault="003D78C8">
      <w:r>
        <w:br w:type="page"/>
      </w:r>
    </w:p>
    <w:p w14:paraId="653C2D93" w14:textId="77777777" w:rsidR="00352291" w:rsidRDefault="00352291"/>
    <w:tbl>
      <w:tblPr>
        <w:tblW w:w="10905" w:type="dxa"/>
        <w:tblInd w:w="-713" w:type="dxa"/>
        <w:tblLayout w:type="fixed"/>
        <w:tblLook w:val="01C0" w:firstRow="0" w:lastRow="1" w:firstColumn="1" w:lastColumn="1" w:noHBand="0" w:noVBand="0"/>
      </w:tblPr>
      <w:tblGrid>
        <w:gridCol w:w="4758"/>
        <w:gridCol w:w="720"/>
        <w:gridCol w:w="810"/>
        <w:gridCol w:w="4617"/>
      </w:tblGrid>
      <w:tr w:rsidR="008F763E" w:rsidRPr="008F763E" w14:paraId="181853FF"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B67619C" w14:textId="2AEA3E85" w:rsidR="008F763E" w:rsidRPr="008F763E" w:rsidRDefault="008F763E" w:rsidP="006C70B3">
            <w:pPr>
              <w:tabs>
                <w:tab w:val="left" w:pos="720"/>
              </w:tabs>
              <w:rPr>
                <w:rFonts w:ascii="National Book" w:hAnsi="National Book" w:cs="Arial"/>
                <w:b/>
                <w:bCs/>
                <w:color w:val="FFFFFF" w:themeColor="background1"/>
                <w:sz w:val="18"/>
                <w:szCs w:val="18"/>
              </w:rPr>
            </w:pPr>
            <w:r w:rsidRPr="008F763E">
              <w:rPr>
                <w:rFonts w:ascii="National Book" w:hAnsi="National Book" w:cs="Arial"/>
                <w:b/>
                <w:bCs/>
                <w:color w:val="FFFFFF" w:themeColor="background1"/>
                <w:sz w:val="18"/>
                <w:szCs w:val="18"/>
              </w:rPr>
              <w:t>Technical Elective Options</w:t>
            </w:r>
          </w:p>
        </w:tc>
      </w:tr>
      <w:tr w:rsidR="008F763E" w:rsidRPr="008F763E" w14:paraId="02BF55A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85B2B8F"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CRMJ 112 Introduction to Criminal Courts</w:t>
            </w:r>
          </w:p>
        </w:tc>
        <w:tc>
          <w:tcPr>
            <w:tcW w:w="720" w:type="dxa"/>
            <w:tcBorders>
              <w:top w:val="single" w:sz="4" w:space="0" w:color="auto"/>
              <w:left w:val="single" w:sz="4" w:space="0" w:color="auto"/>
              <w:bottom w:val="single" w:sz="4" w:space="0" w:color="auto"/>
              <w:right w:val="single" w:sz="4" w:space="0" w:color="auto"/>
            </w:tcBorders>
            <w:vAlign w:val="center"/>
          </w:tcPr>
          <w:p w14:paraId="5CA3098E"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5B2691F" w14:textId="77777777" w:rsidR="008F763E" w:rsidRPr="00517833" w:rsidRDefault="008F763E"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5877B09D" w14:textId="7777777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CRIM 1X000</w:t>
            </w:r>
          </w:p>
        </w:tc>
      </w:tr>
      <w:tr w:rsidR="008F763E" w:rsidRPr="008F763E" w14:paraId="7CAB60B7"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FC4019D"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HMSR 141 Introduction to Chemical Dependency</w:t>
            </w:r>
          </w:p>
        </w:tc>
        <w:tc>
          <w:tcPr>
            <w:tcW w:w="720" w:type="dxa"/>
            <w:tcBorders>
              <w:top w:val="single" w:sz="4" w:space="0" w:color="auto"/>
              <w:left w:val="single" w:sz="4" w:space="0" w:color="auto"/>
              <w:bottom w:val="single" w:sz="4" w:space="0" w:color="auto"/>
              <w:right w:val="single" w:sz="4" w:space="0" w:color="auto"/>
            </w:tcBorders>
            <w:vAlign w:val="center"/>
          </w:tcPr>
          <w:p w14:paraId="3D7EAC0B"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9AEAD4" w14:textId="77777777" w:rsidR="008F763E" w:rsidRPr="00517833" w:rsidRDefault="008F763E" w:rsidP="006C70B3">
            <w:pPr>
              <w:tabs>
                <w:tab w:val="left" w:pos="720"/>
              </w:tabs>
              <w:jc w:val="center"/>
              <w:rPr>
                <w:rFonts w:ascii="National Book" w:hAnsi="National Book" w:cs="Arial"/>
                <w:color w:val="002060"/>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352F8FC6" w14:textId="7777777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HED 32530</w:t>
            </w:r>
          </w:p>
        </w:tc>
      </w:tr>
      <w:tr w:rsidR="008F763E" w:rsidRPr="008F763E" w14:paraId="0AC3DA9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5AA38C0"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HMSR 161 Family and Intimate Violence</w:t>
            </w:r>
          </w:p>
        </w:tc>
        <w:tc>
          <w:tcPr>
            <w:tcW w:w="720" w:type="dxa"/>
            <w:tcBorders>
              <w:top w:val="single" w:sz="4" w:space="0" w:color="auto"/>
              <w:left w:val="single" w:sz="4" w:space="0" w:color="auto"/>
              <w:bottom w:val="single" w:sz="4" w:space="0" w:color="auto"/>
              <w:right w:val="single" w:sz="4" w:space="0" w:color="auto"/>
            </w:tcBorders>
            <w:vAlign w:val="center"/>
          </w:tcPr>
          <w:p w14:paraId="7E5009B8"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91CE3B" w14:textId="77777777" w:rsidR="008F763E" w:rsidRPr="00517833" w:rsidRDefault="008F763E"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77A186F8" w14:textId="7777777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SOC 2X000</w:t>
            </w:r>
          </w:p>
        </w:tc>
      </w:tr>
      <w:tr w:rsidR="008F763E" w:rsidRPr="008F763E" w14:paraId="48CECC34"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6A6C96D"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HMSR 211 Crisis Intervention</w:t>
            </w:r>
          </w:p>
        </w:tc>
        <w:tc>
          <w:tcPr>
            <w:tcW w:w="720" w:type="dxa"/>
            <w:tcBorders>
              <w:top w:val="single" w:sz="4" w:space="0" w:color="auto"/>
              <w:left w:val="single" w:sz="4" w:space="0" w:color="auto"/>
              <w:bottom w:val="single" w:sz="4" w:space="0" w:color="auto"/>
              <w:right w:val="single" w:sz="4" w:space="0" w:color="auto"/>
            </w:tcBorders>
            <w:vAlign w:val="center"/>
          </w:tcPr>
          <w:p w14:paraId="178A0EE7"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6A5F27" w14:textId="77777777" w:rsidR="008F763E" w:rsidRPr="00517833" w:rsidRDefault="008F763E" w:rsidP="006C70B3">
            <w:pPr>
              <w:tabs>
                <w:tab w:val="left" w:pos="720"/>
              </w:tabs>
              <w:jc w:val="center"/>
              <w:rPr>
                <w:rFonts w:ascii="National Book" w:hAnsi="National Book" w:cs="Arial"/>
                <w:color w:val="002060"/>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59D12D96" w14:textId="7777777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HDFS 44021</w:t>
            </w:r>
          </w:p>
        </w:tc>
      </w:tr>
      <w:tr w:rsidR="008F763E" w:rsidRPr="008F763E" w14:paraId="7556862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07CB245"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HMSR 212 Cas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0ACFD092"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8119CC" w14:textId="77777777" w:rsidR="008F763E" w:rsidRPr="00517833" w:rsidRDefault="008F763E" w:rsidP="006C70B3">
            <w:pPr>
              <w:tabs>
                <w:tab w:val="left" w:pos="720"/>
              </w:tabs>
              <w:jc w:val="center"/>
              <w:rPr>
                <w:rFonts w:ascii="National Book" w:hAnsi="National Book" w:cs="Arial"/>
                <w:color w:val="002060"/>
                <w:sz w:val="18"/>
                <w:szCs w:val="18"/>
              </w:rPr>
            </w:pPr>
            <w:r w:rsidRPr="00517833">
              <w:rPr>
                <w:rFonts w:ascii="National Book" w:hAnsi="National Book" w:cs="Arial"/>
                <w:color w:val="002060"/>
                <w:sz w:val="18"/>
                <w:szCs w:val="18"/>
              </w:rPr>
              <w:t>■</w:t>
            </w:r>
          </w:p>
        </w:tc>
        <w:tc>
          <w:tcPr>
            <w:tcW w:w="4617" w:type="dxa"/>
            <w:tcBorders>
              <w:top w:val="single" w:sz="4" w:space="0" w:color="auto"/>
              <w:left w:val="single" w:sz="4" w:space="0" w:color="auto"/>
              <w:bottom w:val="single" w:sz="4" w:space="0" w:color="auto"/>
              <w:right w:val="single" w:sz="4" w:space="0" w:color="auto"/>
            </w:tcBorders>
            <w:vAlign w:val="center"/>
          </w:tcPr>
          <w:p w14:paraId="30C7A01F" w14:textId="7777777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HDFS 44035</w:t>
            </w:r>
          </w:p>
        </w:tc>
      </w:tr>
      <w:tr w:rsidR="008F763E" w:rsidRPr="008F763E" w14:paraId="2F57A06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3654530"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SOCY 255G The Family</w:t>
            </w:r>
          </w:p>
        </w:tc>
        <w:tc>
          <w:tcPr>
            <w:tcW w:w="720" w:type="dxa"/>
            <w:tcBorders>
              <w:top w:val="single" w:sz="4" w:space="0" w:color="auto"/>
              <w:left w:val="single" w:sz="4" w:space="0" w:color="auto"/>
              <w:bottom w:val="single" w:sz="4" w:space="0" w:color="auto"/>
              <w:right w:val="single" w:sz="4" w:space="0" w:color="auto"/>
            </w:tcBorders>
            <w:vAlign w:val="center"/>
          </w:tcPr>
          <w:p w14:paraId="2F1BECC6"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573375" w14:textId="77777777" w:rsidR="008F763E" w:rsidRPr="00517833" w:rsidRDefault="008F763E"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755DECF0" w14:textId="2E09D91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SOC 24011 (KSS)</w:t>
            </w:r>
          </w:p>
        </w:tc>
      </w:tr>
      <w:tr w:rsidR="008F763E" w:rsidRPr="008F763E" w14:paraId="6B7407FD"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FB295DE"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SOCY 256 Social Problems</w:t>
            </w:r>
          </w:p>
        </w:tc>
        <w:tc>
          <w:tcPr>
            <w:tcW w:w="720" w:type="dxa"/>
            <w:tcBorders>
              <w:top w:val="single" w:sz="4" w:space="0" w:color="auto"/>
              <w:left w:val="single" w:sz="4" w:space="0" w:color="auto"/>
              <w:bottom w:val="single" w:sz="4" w:space="0" w:color="auto"/>
              <w:right w:val="single" w:sz="4" w:space="0" w:color="auto"/>
            </w:tcBorders>
            <w:vAlign w:val="center"/>
          </w:tcPr>
          <w:p w14:paraId="112C53CC"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976D08" w14:textId="77777777" w:rsidR="008F763E" w:rsidRPr="00517833"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083EC764" w14:textId="377D8317"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SOC 22778 (KS</w:t>
            </w:r>
            <w:r w:rsidR="007A24BD">
              <w:rPr>
                <w:rFonts w:ascii="National Book" w:hAnsi="National Book" w:cs="Arial"/>
                <w:color w:val="002060"/>
                <w:sz w:val="18"/>
                <w:szCs w:val="18"/>
              </w:rPr>
              <w:t>S)</w:t>
            </w:r>
          </w:p>
        </w:tc>
      </w:tr>
      <w:tr w:rsidR="008F763E" w:rsidRPr="008F763E" w14:paraId="16D50DA8"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D636BBF"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SOCY 276G Race and Ethnicity</w:t>
            </w:r>
          </w:p>
        </w:tc>
        <w:tc>
          <w:tcPr>
            <w:tcW w:w="720" w:type="dxa"/>
            <w:tcBorders>
              <w:top w:val="single" w:sz="4" w:space="0" w:color="auto"/>
              <w:left w:val="single" w:sz="4" w:space="0" w:color="auto"/>
              <w:bottom w:val="single" w:sz="4" w:space="0" w:color="auto"/>
              <w:right w:val="single" w:sz="4" w:space="0" w:color="auto"/>
            </w:tcBorders>
            <w:vAlign w:val="center"/>
          </w:tcPr>
          <w:p w14:paraId="4A295B86"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A8F50E" w14:textId="77777777" w:rsidR="008F763E" w:rsidRPr="00517833"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7FCDD799" w14:textId="51AB45C0"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SOC 22570 (KSS)</w:t>
            </w:r>
          </w:p>
        </w:tc>
      </w:tr>
      <w:tr w:rsidR="008F763E" w:rsidRPr="008F763E" w14:paraId="569DB001"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679B04A"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URBS 151G Introduction to Urban Studies</w:t>
            </w:r>
          </w:p>
        </w:tc>
        <w:tc>
          <w:tcPr>
            <w:tcW w:w="720" w:type="dxa"/>
            <w:tcBorders>
              <w:top w:val="single" w:sz="4" w:space="0" w:color="auto"/>
              <w:left w:val="single" w:sz="4" w:space="0" w:color="auto"/>
              <w:bottom w:val="single" w:sz="4" w:space="0" w:color="auto"/>
              <w:right w:val="single" w:sz="4" w:space="0" w:color="auto"/>
            </w:tcBorders>
            <w:vAlign w:val="center"/>
          </w:tcPr>
          <w:p w14:paraId="056CBA96"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3ECCB5" w14:textId="77777777" w:rsidR="008F763E" w:rsidRPr="00517833"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7F4008C7" w14:textId="42FDF41B"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TRAN 1X000 (KSS)</w:t>
            </w:r>
          </w:p>
        </w:tc>
      </w:tr>
      <w:tr w:rsidR="008F763E" w:rsidRPr="008F763E" w14:paraId="2EE9F4D4"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A75FDFC" w14:textId="77777777" w:rsidR="008F763E" w:rsidRPr="008F763E" w:rsidRDefault="008F763E" w:rsidP="006C70B3">
            <w:pPr>
              <w:tabs>
                <w:tab w:val="left" w:pos="720"/>
              </w:tabs>
              <w:rPr>
                <w:rFonts w:ascii="National Book" w:hAnsi="National Book" w:cs="Arial"/>
                <w:color w:val="002060"/>
                <w:sz w:val="18"/>
                <w:szCs w:val="18"/>
              </w:rPr>
            </w:pPr>
            <w:r w:rsidRPr="008F763E">
              <w:rPr>
                <w:rFonts w:ascii="National Book" w:hAnsi="National Book" w:cs="Arial"/>
                <w:color w:val="002060"/>
                <w:sz w:val="18"/>
                <w:szCs w:val="18"/>
              </w:rPr>
              <w:t>URBS 152G Contemporary Urban Issues</w:t>
            </w:r>
          </w:p>
        </w:tc>
        <w:tc>
          <w:tcPr>
            <w:tcW w:w="720" w:type="dxa"/>
            <w:tcBorders>
              <w:top w:val="single" w:sz="4" w:space="0" w:color="auto"/>
              <w:left w:val="single" w:sz="4" w:space="0" w:color="auto"/>
              <w:bottom w:val="single" w:sz="4" w:space="0" w:color="auto"/>
              <w:right w:val="single" w:sz="4" w:space="0" w:color="auto"/>
            </w:tcBorders>
            <w:vAlign w:val="center"/>
          </w:tcPr>
          <w:p w14:paraId="1B9DB4C5" w14:textId="77777777" w:rsidR="008F763E" w:rsidRPr="008F763E" w:rsidRDefault="008F763E" w:rsidP="006C70B3">
            <w:pPr>
              <w:tabs>
                <w:tab w:val="left" w:pos="720"/>
              </w:tabs>
              <w:jc w:val="center"/>
              <w:rPr>
                <w:rFonts w:ascii="National Book" w:hAnsi="National Book" w:cs="Arial"/>
                <w:color w:val="002060"/>
                <w:sz w:val="18"/>
                <w:szCs w:val="18"/>
              </w:rPr>
            </w:pPr>
            <w:r w:rsidRPr="008F76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2CA5BD" w14:textId="77777777" w:rsidR="008F763E" w:rsidRPr="00517833"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27DEF1AB" w14:textId="1416DCEE" w:rsidR="008F763E" w:rsidRPr="00517833" w:rsidRDefault="008F763E" w:rsidP="006C70B3">
            <w:pPr>
              <w:tabs>
                <w:tab w:val="left" w:pos="720"/>
              </w:tabs>
              <w:rPr>
                <w:rFonts w:ascii="National Book" w:hAnsi="National Book" w:cs="Arial"/>
                <w:color w:val="002060"/>
                <w:sz w:val="18"/>
                <w:szCs w:val="18"/>
              </w:rPr>
            </w:pPr>
            <w:r w:rsidRPr="00517833">
              <w:rPr>
                <w:rFonts w:ascii="National Book" w:hAnsi="National Book" w:cs="Arial"/>
                <w:color w:val="002060"/>
                <w:sz w:val="18"/>
                <w:szCs w:val="18"/>
              </w:rPr>
              <w:t>TRAN 1X000 (KSS)</w:t>
            </w:r>
          </w:p>
        </w:tc>
      </w:tr>
    </w:tbl>
    <w:p w14:paraId="213F4354" w14:textId="51048763" w:rsidR="008F763E" w:rsidRPr="008F763E" w:rsidRDefault="008F763E">
      <w:pPr>
        <w:rPr>
          <w:rFonts w:ascii="National Book" w:hAnsi="National Book"/>
          <w:color w:val="002060"/>
        </w:rPr>
      </w:pPr>
    </w:p>
    <w:tbl>
      <w:tblPr>
        <w:tblW w:w="10905" w:type="dxa"/>
        <w:tblInd w:w="-713" w:type="dxa"/>
        <w:tblLayout w:type="fixed"/>
        <w:tblLook w:val="01C0" w:firstRow="0" w:lastRow="1" w:firstColumn="1" w:lastColumn="1" w:noHBand="0" w:noVBand="0"/>
      </w:tblPr>
      <w:tblGrid>
        <w:gridCol w:w="4758"/>
        <w:gridCol w:w="720"/>
        <w:gridCol w:w="810"/>
        <w:gridCol w:w="4617"/>
      </w:tblGrid>
      <w:tr w:rsidR="008F763E" w:rsidRPr="008F763E" w14:paraId="22B173F0" w14:textId="77777777" w:rsidTr="00352291">
        <w:trPr>
          <w:trHeight w:val="512"/>
          <w:tblHead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869F4B8" w14:textId="77777777" w:rsidR="008F763E" w:rsidRPr="008F763E" w:rsidRDefault="008F763E" w:rsidP="006C70B3">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3DE16AD"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Credit</w:t>
            </w:r>
          </w:p>
          <w:p w14:paraId="2A18D0E7"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512F0AF"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Upper</w:t>
            </w:r>
          </w:p>
          <w:p w14:paraId="12A816FC" w14:textId="77777777" w:rsidR="008F763E" w:rsidRPr="008F763E" w:rsidRDefault="008F763E" w:rsidP="006C70B3">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Division</w:t>
            </w:r>
          </w:p>
        </w:tc>
        <w:tc>
          <w:tcPr>
            <w:tcW w:w="461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58677DE" w14:textId="77777777" w:rsidR="008F763E" w:rsidRPr="008F763E" w:rsidRDefault="008F763E" w:rsidP="006C70B3">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Notes on Transfer Coursework to Kent State</w:t>
            </w:r>
          </w:p>
        </w:tc>
      </w:tr>
      <w:tr w:rsidR="008F763E" w:rsidRPr="008F763E" w14:paraId="46801C6C"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CB9946F" w14:textId="77777777" w:rsidR="008F763E" w:rsidRPr="00A77BBD" w:rsidRDefault="008F763E" w:rsidP="006C70B3">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 xml:space="preserve">Semester Five: [13 Credit Hours] Kent State University </w:t>
            </w:r>
            <w:r w:rsidRPr="00A77BBD">
              <w:rPr>
                <w:rFonts w:ascii="National Book" w:hAnsi="National Book" w:cs="Arial"/>
                <w:b/>
                <w:i/>
                <w:iCs/>
                <w:color w:val="FFFFFF" w:themeColor="background1"/>
                <w:sz w:val="20"/>
                <w:szCs w:val="20"/>
              </w:rPr>
              <w:t>Fall</w:t>
            </w:r>
          </w:p>
        </w:tc>
      </w:tr>
      <w:tr w:rsidR="008F763E" w:rsidRPr="008F763E" w14:paraId="31378984"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3BCF3A9E"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IM 26704 Issues in Law and Society (KSS)</w:t>
            </w:r>
          </w:p>
        </w:tc>
        <w:tc>
          <w:tcPr>
            <w:tcW w:w="720" w:type="dxa"/>
            <w:tcBorders>
              <w:top w:val="single" w:sz="4" w:space="0" w:color="auto"/>
              <w:left w:val="single" w:sz="4" w:space="0" w:color="auto"/>
              <w:bottom w:val="single" w:sz="4" w:space="0" w:color="auto"/>
              <w:right w:val="single" w:sz="4" w:space="0" w:color="auto"/>
            </w:tcBorders>
            <w:vAlign w:val="center"/>
          </w:tcPr>
          <w:p w14:paraId="1808A202"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3BDBB4" w14:textId="77777777" w:rsidR="008F763E" w:rsidRPr="00A77BBD" w:rsidRDefault="008F763E"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79684BF9"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1F097981"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3AA362BF"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CRIM 36702 Criminology</w:t>
            </w:r>
          </w:p>
        </w:tc>
        <w:tc>
          <w:tcPr>
            <w:tcW w:w="720" w:type="dxa"/>
            <w:tcBorders>
              <w:top w:val="single" w:sz="4" w:space="0" w:color="auto"/>
              <w:left w:val="single" w:sz="4" w:space="0" w:color="auto"/>
              <w:bottom w:val="single" w:sz="4" w:space="0" w:color="auto"/>
              <w:right w:val="single" w:sz="4" w:space="0" w:color="auto"/>
            </w:tcBorders>
            <w:vAlign w:val="center"/>
          </w:tcPr>
          <w:p w14:paraId="29101267"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9ECB2A" w14:textId="77777777" w:rsidR="008F763E" w:rsidRPr="00A77BBD" w:rsidRDefault="008F763E" w:rsidP="006C70B3">
            <w:pPr>
              <w:tabs>
                <w:tab w:val="left" w:pos="720"/>
              </w:tabs>
              <w:jc w:val="center"/>
              <w:rPr>
                <w:rFonts w:ascii="National Book" w:hAnsi="National Book" w:cs="Arial"/>
                <w:color w:val="00206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2EE4EA9E" w14:textId="77777777" w:rsidR="008F763E" w:rsidRPr="00A77BBD" w:rsidRDefault="008F763E" w:rsidP="006C70B3">
            <w:pPr>
              <w:tabs>
                <w:tab w:val="left" w:pos="720"/>
              </w:tabs>
              <w:rPr>
                <w:rFonts w:ascii="National Book" w:hAnsi="National Book" w:cs="Arial"/>
                <w:color w:val="002060"/>
                <w:sz w:val="18"/>
                <w:szCs w:val="18"/>
              </w:rPr>
            </w:pPr>
          </w:p>
        </w:tc>
      </w:tr>
      <w:tr w:rsidR="008F763E" w:rsidRPr="008F763E" w14:paraId="7A8BEC1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98715FD"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OC 32210 Researching Society (ELR) (WIC)</w:t>
            </w:r>
          </w:p>
        </w:tc>
        <w:tc>
          <w:tcPr>
            <w:tcW w:w="720" w:type="dxa"/>
            <w:tcBorders>
              <w:top w:val="single" w:sz="4" w:space="0" w:color="auto"/>
              <w:left w:val="single" w:sz="4" w:space="0" w:color="auto"/>
              <w:bottom w:val="single" w:sz="4" w:space="0" w:color="auto"/>
              <w:right w:val="single" w:sz="4" w:space="0" w:color="auto"/>
            </w:tcBorders>
            <w:vAlign w:val="center"/>
          </w:tcPr>
          <w:p w14:paraId="5E6379BA"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41C736" w14:textId="77777777" w:rsidR="008F763E" w:rsidRPr="00A77BBD" w:rsidRDefault="008F763E" w:rsidP="006C70B3">
            <w:pPr>
              <w:tabs>
                <w:tab w:val="left" w:pos="720"/>
              </w:tabs>
              <w:jc w:val="center"/>
              <w:rPr>
                <w:rFonts w:ascii="National Book" w:hAnsi="National Book" w:cs="Arial"/>
                <w:color w:val="00206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5B843902" w14:textId="77777777" w:rsidR="008F763E" w:rsidRPr="00A77BBD" w:rsidRDefault="008F763E" w:rsidP="006C70B3">
            <w:pPr>
              <w:tabs>
                <w:tab w:val="left" w:pos="720"/>
              </w:tabs>
              <w:rPr>
                <w:rFonts w:ascii="National Book" w:hAnsi="National Book" w:cs="Arial"/>
                <w:color w:val="002060"/>
                <w:sz w:val="18"/>
                <w:szCs w:val="18"/>
              </w:rPr>
            </w:pPr>
          </w:p>
        </w:tc>
      </w:tr>
      <w:tr w:rsidR="008F763E" w:rsidRPr="008F763E" w14:paraId="1736C8C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4EE5EC4"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27B668A3"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BD8EA1E" w14:textId="77777777" w:rsidR="008F763E" w:rsidRPr="00A77BBD" w:rsidRDefault="008F763E" w:rsidP="006C70B3">
            <w:pPr>
              <w:tabs>
                <w:tab w:val="left" w:pos="720"/>
              </w:tabs>
              <w:jc w:val="center"/>
              <w:rPr>
                <w:rFonts w:ascii="National Book" w:hAnsi="National Book" w:cs="Arial"/>
                <w:color w:val="002060"/>
              </w:rPr>
            </w:pPr>
          </w:p>
        </w:tc>
        <w:tc>
          <w:tcPr>
            <w:tcW w:w="4617" w:type="dxa"/>
            <w:tcBorders>
              <w:top w:val="single" w:sz="4" w:space="0" w:color="auto"/>
              <w:left w:val="single" w:sz="4" w:space="0" w:color="auto"/>
              <w:bottom w:val="single" w:sz="4" w:space="0" w:color="auto"/>
              <w:right w:val="single" w:sz="4" w:space="0" w:color="auto"/>
            </w:tcBorders>
            <w:vAlign w:val="center"/>
          </w:tcPr>
          <w:p w14:paraId="6B9A3D83"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FRNH151G or SPNH151G</w:t>
            </w:r>
          </w:p>
        </w:tc>
      </w:tr>
      <w:tr w:rsidR="008F763E" w:rsidRPr="008F763E" w14:paraId="26997A37" w14:textId="77777777" w:rsidTr="0035229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BC102E9" w14:textId="77777777" w:rsidR="008F763E" w:rsidRPr="00A77BBD" w:rsidRDefault="008F763E" w:rsidP="006C70B3">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 xml:space="preserve">Semester Six: [14 Credit Hours] Kent State University </w:t>
            </w:r>
            <w:r w:rsidRPr="00A77BBD">
              <w:rPr>
                <w:rFonts w:ascii="National Book" w:hAnsi="National Book" w:cs="Arial"/>
                <w:b/>
                <w:i/>
                <w:iCs/>
                <w:color w:val="FFFFFF" w:themeColor="background1"/>
                <w:sz w:val="20"/>
                <w:szCs w:val="20"/>
              </w:rPr>
              <w:t>Spring</w:t>
            </w:r>
          </w:p>
        </w:tc>
      </w:tr>
      <w:tr w:rsidR="008F763E" w:rsidRPr="008F763E" w14:paraId="27DC3823"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68F25417"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OC 32220 Data Analysis</w:t>
            </w:r>
          </w:p>
        </w:tc>
        <w:tc>
          <w:tcPr>
            <w:tcW w:w="720" w:type="dxa"/>
            <w:tcBorders>
              <w:top w:val="single" w:sz="4" w:space="0" w:color="auto"/>
              <w:left w:val="single" w:sz="4" w:space="0" w:color="auto"/>
              <w:bottom w:val="single" w:sz="4" w:space="0" w:color="auto"/>
              <w:right w:val="single" w:sz="4" w:space="0" w:color="auto"/>
            </w:tcBorders>
            <w:vAlign w:val="center"/>
          </w:tcPr>
          <w:p w14:paraId="3390D477"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33B877" w14:textId="77777777" w:rsidR="008F763E" w:rsidRPr="00A77BBD" w:rsidRDefault="008F763E" w:rsidP="006C70B3">
            <w:pPr>
              <w:tabs>
                <w:tab w:val="left" w:pos="720"/>
              </w:tabs>
              <w:jc w:val="center"/>
              <w:rPr>
                <w:rFonts w:ascii="National Book" w:hAnsi="National Book" w:cs="Arial"/>
                <w:color w:val="002060"/>
                <w:sz w:val="20"/>
                <w:szCs w:val="2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193881E7"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67D90E58"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662598D"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SOC 32221 Data Analysis Laboratory</w:t>
            </w:r>
          </w:p>
        </w:tc>
        <w:tc>
          <w:tcPr>
            <w:tcW w:w="720" w:type="dxa"/>
            <w:tcBorders>
              <w:top w:val="single" w:sz="4" w:space="0" w:color="auto"/>
              <w:left w:val="single" w:sz="4" w:space="0" w:color="auto"/>
              <w:bottom w:val="single" w:sz="4" w:space="0" w:color="auto"/>
              <w:right w:val="single" w:sz="4" w:space="0" w:color="auto"/>
            </w:tcBorders>
            <w:vAlign w:val="center"/>
          </w:tcPr>
          <w:p w14:paraId="461250F6"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7B8C5EF" w14:textId="77777777" w:rsidR="008F763E" w:rsidRPr="00A77BBD" w:rsidRDefault="008F763E" w:rsidP="006C70B3">
            <w:pPr>
              <w:tabs>
                <w:tab w:val="left" w:pos="720"/>
              </w:tabs>
              <w:jc w:val="center"/>
              <w:rPr>
                <w:rFonts w:ascii="National Book" w:hAnsi="National Book" w:cs="Arial"/>
                <w:color w:val="002060"/>
                <w:sz w:val="20"/>
                <w:szCs w:val="2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168E3021" w14:textId="77777777" w:rsidR="008F763E" w:rsidRPr="00234FA3" w:rsidRDefault="008F763E" w:rsidP="006C70B3">
            <w:pPr>
              <w:tabs>
                <w:tab w:val="left" w:pos="720"/>
              </w:tabs>
              <w:rPr>
                <w:rFonts w:ascii="National Book" w:hAnsi="National Book" w:cs="Arial"/>
                <w:color w:val="002060"/>
                <w:sz w:val="18"/>
                <w:szCs w:val="18"/>
              </w:rPr>
            </w:pPr>
          </w:p>
        </w:tc>
      </w:tr>
      <w:tr w:rsidR="008F763E" w:rsidRPr="008F763E" w14:paraId="5D076410"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D083431"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0EC6F6B3"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1F2DBAA"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5CE1C9CB" w14:textId="5896D98E" w:rsidR="008F763E" w:rsidRPr="00A77BBD" w:rsidRDefault="008F763E" w:rsidP="006C70B3">
            <w:pPr>
              <w:tabs>
                <w:tab w:val="left" w:pos="720"/>
              </w:tabs>
              <w:rPr>
                <w:rFonts w:ascii="National Book" w:hAnsi="National Book" w:cs="Arial"/>
                <w:i/>
                <w:iCs/>
                <w:color w:val="002060"/>
                <w:sz w:val="18"/>
                <w:szCs w:val="18"/>
              </w:rPr>
            </w:pPr>
            <w:r w:rsidRPr="00234FA3">
              <w:rPr>
                <w:rFonts w:ascii="National Book" w:hAnsi="National Book" w:cs="Arial"/>
                <w:color w:val="002060"/>
                <w:sz w:val="18"/>
                <w:szCs w:val="18"/>
              </w:rPr>
              <w:t>@</w:t>
            </w:r>
            <w:r w:rsidR="00234FA3">
              <w:rPr>
                <w:rFonts w:ascii="National Book" w:hAnsi="National Book" w:cs="Arial"/>
                <w:i/>
                <w:iCs/>
                <w:color w:val="002060"/>
                <w:sz w:val="18"/>
                <w:szCs w:val="18"/>
              </w:rPr>
              <w:t xml:space="preserve"> </w:t>
            </w:r>
            <w:r w:rsidRPr="00A77BBD">
              <w:rPr>
                <w:rFonts w:ascii="National Book" w:hAnsi="National Book" w:cs="Arial"/>
                <w:color w:val="002060"/>
                <w:sz w:val="18"/>
                <w:szCs w:val="18"/>
              </w:rPr>
              <w:t>FRNH251G or SPNH152G</w:t>
            </w:r>
          </w:p>
        </w:tc>
      </w:tr>
      <w:tr w:rsidR="008F763E" w:rsidRPr="008F763E" w14:paraId="3A894C7E"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F969931"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4F7FF5C5"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0461E7"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722CC4DD"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w:t>
            </w:r>
          </w:p>
        </w:tc>
      </w:tr>
      <w:tr w:rsidR="008F763E" w:rsidRPr="008F763E" w14:paraId="1BB30D9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40486181"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3D162A3"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C1D9B7"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61C9F46E"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w:t>
            </w:r>
          </w:p>
        </w:tc>
      </w:tr>
      <w:tr w:rsidR="008F763E" w:rsidRPr="008F763E" w14:paraId="54C9B343"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F1CF401" w14:textId="77777777" w:rsidR="008F763E" w:rsidRPr="00A77BBD" w:rsidRDefault="008F763E" w:rsidP="006C70B3">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 xml:space="preserve">Semester Seven: [15-16 Credit Hours] Kent State University </w:t>
            </w:r>
            <w:r w:rsidRPr="00A77BBD">
              <w:rPr>
                <w:rFonts w:ascii="National Book" w:hAnsi="National Book" w:cs="Arial"/>
                <w:b/>
                <w:i/>
                <w:iCs/>
                <w:color w:val="FFFFFF" w:themeColor="background1"/>
                <w:sz w:val="20"/>
                <w:szCs w:val="20"/>
              </w:rPr>
              <w:t>Fall</w:t>
            </w:r>
          </w:p>
        </w:tc>
      </w:tr>
      <w:tr w:rsidR="008F763E" w:rsidRPr="008F763E" w14:paraId="2B3D305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8EEF691" w14:textId="7C46E14A"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 xml:space="preserve">CRIM 37311 Minorities in Crime and Justice </w:t>
            </w:r>
          </w:p>
          <w:p w14:paraId="627601B9" w14:textId="3D124778"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 xml:space="preserve">or CRIM 37411 Women in Crime and Justice </w:t>
            </w:r>
          </w:p>
        </w:tc>
        <w:tc>
          <w:tcPr>
            <w:tcW w:w="720" w:type="dxa"/>
            <w:tcBorders>
              <w:top w:val="single" w:sz="4" w:space="0" w:color="auto"/>
              <w:left w:val="single" w:sz="4" w:space="0" w:color="auto"/>
              <w:bottom w:val="single" w:sz="4" w:space="0" w:color="auto"/>
              <w:right w:val="single" w:sz="4" w:space="0" w:color="auto"/>
            </w:tcBorders>
            <w:vAlign w:val="center"/>
          </w:tcPr>
          <w:p w14:paraId="642D095F"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CD6252" w14:textId="77777777" w:rsidR="008F763E" w:rsidRPr="00A77BBD" w:rsidRDefault="008F763E" w:rsidP="006C70B3">
            <w:pPr>
              <w:tabs>
                <w:tab w:val="left" w:pos="720"/>
              </w:tabs>
              <w:jc w:val="center"/>
              <w:rPr>
                <w:rFonts w:ascii="National Book" w:hAnsi="National Book" w:cs="Arial"/>
                <w:color w:val="002060"/>
                <w:sz w:val="20"/>
                <w:szCs w:val="2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1841B158"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52222E29"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44EA34D"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77DB87C7"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F4D015"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39DF99F5"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6FEAA096"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0451B2CA"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Kent Core Basic Science w/ Lab (KBS) (KLAB)</w:t>
            </w:r>
          </w:p>
        </w:tc>
        <w:tc>
          <w:tcPr>
            <w:tcW w:w="720" w:type="dxa"/>
            <w:tcBorders>
              <w:top w:val="single" w:sz="4" w:space="0" w:color="auto"/>
              <w:left w:val="single" w:sz="4" w:space="0" w:color="auto"/>
              <w:bottom w:val="single" w:sz="4" w:space="0" w:color="auto"/>
              <w:right w:val="single" w:sz="4" w:space="0" w:color="auto"/>
            </w:tcBorders>
            <w:vAlign w:val="center"/>
          </w:tcPr>
          <w:p w14:paraId="4D44A555"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5D877F53"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322C7E00"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w:t>
            </w:r>
          </w:p>
        </w:tc>
      </w:tr>
      <w:tr w:rsidR="008F763E" w:rsidRPr="008F763E" w14:paraId="5614701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71F8B7D" w14:textId="62144109"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General Elective</w:t>
            </w:r>
            <w:r w:rsidR="00A604F7">
              <w:rPr>
                <w:rFonts w:ascii="National Book" w:hAnsi="National Book" w:cs="Arial"/>
                <w:color w:val="002060"/>
                <w:sz w:val="18"/>
                <w:szCs w:val="18"/>
              </w:rPr>
              <w:t xml:space="preserve"> </w:t>
            </w:r>
            <w:r w:rsidRPr="00A77BBD">
              <w:rPr>
                <w:rFonts w:ascii="National Book" w:hAnsi="National Book" w:cs="Arial"/>
                <w:color w:val="002060"/>
                <w:sz w:val="18"/>
                <w:szCs w:val="18"/>
              </w:rPr>
              <w:t>(If needed to reach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3036EA97" w14:textId="129E32BC" w:rsidR="008F763E" w:rsidRPr="00A77BBD" w:rsidRDefault="00A604F7" w:rsidP="006C70B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D274D4"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35D8B7EB" w14:textId="77777777" w:rsidR="008F763E" w:rsidRPr="00A77BBD" w:rsidRDefault="008F763E" w:rsidP="006C70B3">
            <w:pPr>
              <w:tabs>
                <w:tab w:val="left" w:pos="720"/>
              </w:tabs>
              <w:rPr>
                <w:rFonts w:ascii="National Book" w:hAnsi="National Book" w:cs="Arial"/>
                <w:color w:val="002060"/>
                <w:sz w:val="18"/>
                <w:szCs w:val="18"/>
              </w:rPr>
            </w:pPr>
          </w:p>
        </w:tc>
      </w:tr>
      <w:tr w:rsidR="00A604F7" w:rsidRPr="008F763E" w14:paraId="6553861C"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457D0D6" w14:textId="637BC295" w:rsidR="00A604F7" w:rsidRPr="00A77BBD" w:rsidRDefault="00A604F7"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Upper Division General Elective (If needed to reach 39 upper-division hours, and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67F3A47D" w14:textId="1DE4C08C" w:rsidR="00A604F7" w:rsidRDefault="00A604F7" w:rsidP="006C70B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FA4E44" w14:textId="4941B8CD" w:rsidR="00A604F7" w:rsidRPr="00A77BBD" w:rsidRDefault="00A604F7" w:rsidP="006C70B3">
            <w:pPr>
              <w:tabs>
                <w:tab w:val="left" w:pos="720"/>
              </w:tabs>
              <w:jc w:val="center"/>
              <w:rPr>
                <w:rFonts w:ascii="National Book" w:hAnsi="National Book" w:cs="Arial"/>
                <w:color w:val="002060"/>
                <w:sz w:val="20"/>
                <w:szCs w:val="2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05994E0A" w14:textId="77777777" w:rsidR="00A604F7" w:rsidRPr="00A77BBD" w:rsidRDefault="00A604F7" w:rsidP="006C70B3">
            <w:pPr>
              <w:tabs>
                <w:tab w:val="left" w:pos="720"/>
              </w:tabs>
              <w:rPr>
                <w:rFonts w:ascii="National Book" w:hAnsi="National Book" w:cs="Arial"/>
                <w:color w:val="002060"/>
                <w:sz w:val="18"/>
                <w:szCs w:val="18"/>
              </w:rPr>
            </w:pPr>
          </w:p>
        </w:tc>
      </w:tr>
      <w:tr w:rsidR="008F763E" w:rsidRPr="008F763E" w14:paraId="389F6446" w14:textId="77777777" w:rsidTr="0035229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1DD5C9" w14:textId="77777777" w:rsidR="008F763E" w:rsidRPr="00A77BBD" w:rsidRDefault="008F763E" w:rsidP="006C70B3">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 xml:space="preserve">Semester Eight: [16 Credit Hours] Kent State University </w:t>
            </w:r>
            <w:r w:rsidRPr="00A77BBD">
              <w:rPr>
                <w:rFonts w:ascii="National Book" w:hAnsi="National Book" w:cs="Arial"/>
                <w:b/>
                <w:i/>
                <w:iCs/>
                <w:color w:val="FFFFFF" w:themeColor="background1"/>
                <w:sz w:val="20"/>
                <w:szCs w:val="20"/>
              </w:rPr>
              <w:t>Spring</w:t>
            </w:r>
          </w:p>
        </w:tc>
      </w:tr>
      <w:tr w:rsidR="008F763E" w:rsidRPr="008F763E" w14:paraId="0DEE09AD"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55D6AC9E"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Foreign Language</w:t>
            </w:r>
          </w:p>
        </w:tc>
        <w:tc>
          <w:tcPr>
            <w:tcW w:w="720" w:type="dxa"/>
            <w:tcBorders>
              <w:top w:val="single" w:sz="4" w:space="0" w:color="auto"/>
              <w:left w:val="single" w:sz="4" w:space="0" w:color="auto"/>
              <w:bottom w:val="single" w:sz="4" w:space="0" w:color="auto"/>
              <w:right w:val="single" w:sz="4" w:space="0" w:color="auto"/>
            </w:tcBorders>
            <w:vAlign w:val="center"/>
          </w:tcPr>
          <w:p w14:paraId="27A9056A"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A416916"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5A691F99" w14:textId="77777777" w:rsidR="008F763E" w:rsidRPr="00A77BBD" w:rsidRDefault="008F763E" w:rsidP="006C70B3">
            <w:pPr>
              <w:tabs>
                <w:tab w:val="left" w:pos="720"/>
              </w:tabs>
              <w:rPr>
                <w:rFonts w:ascii="National Book" w:hAnsi="National Book" w:cs="Arial"/>
                <w:color w:val="002060"/>
                <w:sz w:val="18"/>
                <w:szCs w:val="18"/>
              </w:rPr>
            </w:pPr>
          </w:p>
        </w:tc>
      </w:tr>
      <w:tr w:rsidR="008F763E" w:rsidRPr="008F763E" w14:paraId="2E12B7D1"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7FF5E432"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General Elective (If needed to reach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174054C4"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A00ADC2" w14:textId="77777777" w:rsidR="008F763E" w:rsidRPr="00A77BBD" w:rsidRDefault="008F763E" w:rsidP="006C70B3">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2716BB0D"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2E5847FF" w14:textId="77777777" w:rsidTr="00352291">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1F229B74" w14:textId="77777777" w:rsidR="008F763E" w:rsidRPr="00A77BBD" w:rsidRDefault="008F763E" w:rsidP="006C70B3">
            <w:pPr>
              <w:tabs>
                <w:tab w:val="left" w:pos="720"/>
              </w:tabs>
              <w:rPr>
                <w:rFonts w:ascii="National Book" w:hAnsi="National Book" w:cs="Arial"/>
                <w:color w:val="002060"/>
                <w:sz w:val="18"/>
                <w:szCs w:val="18"/>
              </w:rPr>
            </w:pPr>
            <w:r w:rsidRPr="00A77BBD">
              <w:rPr>
                <w:rFonts w:ascii="National Book" w:hAnsi="National Book" w:cs="Arial"/>
                <w:color w:val="002060"/>
                <w:sz w:val="18"/>
                <w:szCs w:val="18"/>
              </w:rPr>
              <w:t>Upper Division General Electives (If needed to reach 39 upper-division hours, and 120 total hours)</w:t>
            </w:r>
          </w:p>
        </w:tc>
        <w:tc>
          <w:tcPr>
            <w:tcW w:w="720" w:type="dxa"/>
            <w:tcBorders>
              <w:top w:val="single" w:sz="4" w:space="0" w:color="auto"/>
              <w:left w:val="single" w:sz="4" w:space="0" w:color="auto"/>
              <w:bottom w:val="single" w:sz="4" w:space="0" w:color="auto"/>
              <w:right w:val="single" w:sz="4" w:space="0" w:color="auto"/>
            </w:tcBorders>
            <w:vAlign w:val="center"/>
          </w:tcPr>
          <w:p w14:paraId="0DB27268" w14:textId="77777777" w:rsidR="008F763E" w:rsidRPr="00A77BBD" w:rsidRDefault="008F763E" w:rsidP="006C70B3">
            <w:pPr>
              <w:tabs>
                <w:tab w:val="left" w:pos="720"/>
              </w:tabs>
              <w:jc w:val="center"/>
              <w:rPr>
                <w:rFonts w:ascii="National Book" w:hAnsi="National Book" w:cs="Arial"/>
                <w:color w:val="002060"/>
                <w:sz w:val="18"/>
                <w:szCs w:val="18"/>
              </w:rPr>
            </w:pPr>
            <w:r w:rsidRPr="00A77BBD">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11DBBB47" w14:textId="77777777" w:rsidR="008F763E" w:rsidRPr="00A77BBD" w:rsidRDefault="008F763E" w:rsidP="006C70B3">
            <w:pPr>
              <w:tabs>
                <w:tab w:val="left" w:pos="720"/>
              </w:tabs>
              <w:jc w:val="center"/>
              <w:rPr>
                <w:rFonts w:ascii="National Book" w:hAnsi="National Book" w:cs="Arial"/>
                <w:color w:val="002060"/>
                <w:sz w:val="20"/>
                <w:szCs w:val="20"/>
              </w:rPr>
            </w:pPr>
            <w:r w:rsidRPr="00A77BBD">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vAlign w:val="center"/>
          </w:tcPr>
          <w:p w14:paraId="35AC4ED0" w14:textId="77777777" w:rsidR="008F763E" w:rsidRPr="00A77BBD" w:rsidRDefault="008F763E" w:rsidP="006C70B3">
            <w:pPr>
              <w:tabs>
                <w:tab w:val="left" w:pos="720"/>
              </w:tabs>
              <w:rPr>
                <w:rFonts w:ascii="National Book" w:hAnsi="National Book" w:cs="Arial"/>
                <w:i/>
                <w:iCs/>
                <w:color w:val="002060"/>
                <w:sz w:val="18"/>
                <w:szCs w:val="18"/>
              </w:rPr>
            </w:pPr>
          </w:p>
        </w:tc>
      </w:tr>
      <w:tr w:rsidR="008F763E" w:rsidRPr="008F763E" w14:paraId="184B3A11" w14:textId="77777777" w:rsidTr="0035229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CED197" w14:textId="77777777" w:rsidR="008F763E" w:rsidRPr="00A77BBD" w:rsidRDefault="008F763E" w:rsidP="006365F0">
            <w:pPr>
              <w:tabs>
                <w:tab w:val="left" w:pos="720"/>
              </w:tabs>
              <w:jc w:val="center"/>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120 Total Credit Hours to Graduate with the BA, including transfer coursework, from Kent State University</w:t>
            </w:r>
          </w:p>
        </w:tc>
      </w:tr>
    </w:tbl>
    <w:p w14:paraId="501D799B" w14:textId="77777777" w:rsidR="008F763E" w:rsidRDefault="008F763E" w:rsidP="008F763E">
      <w:pPr>
        <w:tabs>
          <w:tab w:val="left" w:pos="720"/>
        </w:tabs>
        <w:rPr>
          <w:rFonts w:ascii="Arial" w:hAnsi="Arial" w:cs="Arial"/>
          <w:bCs/>
          <w:sz w:val="18"/>
          <w:szCs w:val="18"/>
        </w:rPr>
      </w:pPr>
      <w:bookmarkStart w:id="1" w:name="_Hlk100137361"/>
    </w:p>
    <w:p w14:paraId="461DB1BC" w14:textId="56A9EE07" w:rsidR="008F763E" w:rsidRPr="008F763E" w:rsidRDefault="008F763E" w:rsidP="008F763E">
      <w:pPr>
        <w:tabs>
          <w:tab w:val="left" w:pos="720"/>
        </w:tabs>
        <w:rPr>
          <w:rFonts w:ascii="National Book" w:hAnsi="National Book" w:cs="Arial"/>
          <w:bCs/>
          <w:color w:val="002060"/>
          <w:sz w:val="18"/>
          <w:szCs w:val="18"/>
        </w:rPr>
      </w:pPr>
      <w:r w:rsidRPr="00E0089E">
        <w:rPr>
          <w:rFonts w:ascii="Arial" w:hAnsi="Arial" w:cs="Arial"/>
          <w:bCs/>
          <w:sz w:val="18"/>
          <w:szCs w:val="18"/>
        </w:rPr>
        <w:t xml:space="preserve"> </w:t>
      </w:r>
      <w:bookmarkEnd w:id="1"/>
      <w:r w:rsidRPr="008F763E">
        <w:rPr>
          <w:rFonts w:ascii="National Book" w:hAnsi="National Book" w:cs="Arial"/>
          <w:bCs/>
          <w:color w:val="002060"/>
          <w:sz w:val="18"/>
          <w:szCs w:val="18"/>
        </w:rPr>
        <w:t xml:space="preserve">@ Course may be taken at Lorain County Community College and transferred to Kent State. However, please be aware of Kent State’s residence policy, which can be found in the </w:t>
      </w:r>
      <w:hyperlink r:id="rId15" w:history="1">
        <w:r w:rsidRPr="008F763E">
          <w:rPr>
            <w:rStyle w:val="Hyperlink"/>
            <w:rFonts w:ascii="National Book" w:hAnsi="National Book" w:cs="Arial"/>
            <w:bCs/>
            <w:sz w:val="18"/>
            <w:szCs w:val="18"/>
          </w:rPr>
          <w:t>Kent State University Catalog</w:t>
        </w:r>
      </w:hyperlink>
      <w:r w:rsidRPr="008F763E">
        <w:rPr>
          <w:rFonts w:ascii="National Book" w:hAnsi="National Book" w:cs="Arial"/>
          <w:bCs/>
          <w:color w:val="002060"/>
          <w:sz w:val="18"/>
          <w:szCs w:val="18"/>
        </w:rPr>
        <w:t xml:space="preserve">. </w:t>
      </w:r>
    </w:p>
    <w:p w14:paraId="7C385E4C" w14:textId="77777777" w:rsidR="008F763E" w:rsidRPr="008F763E" w:rsidRDefault="008F763E" w:rsidP="008F763E">
      <w:pPr>
        <w:tabs>
          <w:tab w:val="left" w:pos="720"/>
        </w:tabs>
        <w:rPr>
          <w:rFonts w:ascii="National Book" w:hAnsi="National Book" w:cs="Arial"/>
          <w:b/>
          <w:bCs/>
          <w:color w:val="002060"/>
          <w:sz w:val="18"/>
          <w:szCs w:val="18"/>
        </w:rPr>
      </w:pPr>
    </w:p>
    <w:p w14:paraId="0BDD8C04" w14:textId="0F6BB722" w:rsidR="0098715C" w:rsidRPr="008F763E" w:rsidRDefault="008F763E" w:rsidP="008F763E">
      <w:pPr>
        <w:tabs>
          <w:tab w:val="left" w:pos="720"/>
        </w:tabs>
        <w:rPr>
          <w:rFonts w:ascii="National Book" w:hAnsi="National Book" w:cs="Arial"/>
          <w:bCs/>
          <w:color w:val="002060"/>
          <w:sz w:val="18"/>
          <w:szCs w:val="18"/>
        </w:rPr>
      </w:pPr>
      <w:r w:rsidRPr="008F763E">
        <w:rPr>
          <w:rFonts w:ascii="National Book" w:hAnsi="National Book" w:cs="Arial"/>
          <w:bCs/>
          <w:color w:val="002060"/>
          <w:sz w:val="18"/>
          <w:szCs w:val="18"/>
        </w:rPr>
        <w:t xml:space="preserve">* Minimum one course from Kent Core Humanities (KHUM) and one course from Kent Core Fine Arts (KFA). </w:t>
      </w:r>
    </w:p>
    <w:p w14:paraId="6F7CF38C" w14:textId="33C7520C" w:rsidR="0098715C" w:rsidRDefault="0098715C">
      <w:pPr>
        <w:rPr>
          <w:rFonts w:ascii="Arial" w:hAnsi="Arial" w:cs="Arial"/>
          <w:sz w:val="18"/>
          <w:szCs w:val="18"/>
        </w:rPr>
      </w:pPr>
      <w:r w:rsidRPr="0098715C">
        <w:rPr>
          <w:rFonts w:ascii="Arial" w:hAnsi="Arial" w:cs="Arial"/>
        </w:rPr>
        <w:br w:type="page"/>
      </w:r>
    </w:p>
    <w:p w14:paraId="499910AE" w14:textId="202AACAC" w:rsidR="00352291" w:rsidRPr="00352291" w:rsidRDefault="00352291" w:rsidP="00352291">
      <w:pPr>
        <w:pStyle w:val="Heading1"/>
        <w:ind w:left="0"/>
        <w:jc w:val="left"/>
        <w:rPr>
          <w:rFonts w:ascii="National Black" w:hAnsi="National Black"/>
        </w:rPr>
      </w:pPr>
      <w:r w:rsidRPr="00352291">
        <w:rPr>
          <w:rFonts w:ascii="National Black" w:hAnsi="National Black"/>
          <w:color w:val="002060"/>
        </w:rPr>
        <w:lastRenderedPageBreak/>
        <w:t>Graduation Requirements</w:t>
      </w:r>
    </w:p>
    <w:p w14:paraId="7A292A4A" w14:textId="70D4492E" w:rsidR="008F763E" w:rsidRPr="008F763E" w:rsidRDefault="008F763E" w:rsidP="008F763E">
      <w:pPr>
        <w:rPr>
          <w:rFonts w:ascii="National Book" w:hAnsi="National Book" w:cs="Arial"/>
          <w:color w:val="002060"/>
        </w:rPr>
      </w:pPr>
      <w:r w:rsidRPr="008F763E">
        <w:rPr>
          <w:rFonts w:ascii="National Book" w:hAnsi="National Book" w:cs="Arial"/>
          <w:color w:val="002060"/>
        </w:rPr>
        <w:t>Requirements to graduate with the BA degree program: To graduate, students must have minimum 120 credit hours, 39 upper-division credits hours of coursework, a minimum 2.000 major GPA and minimum 2.000 cumulative GPA. They must also fulfill an approved experiential learning experience</w:t>
      </w:r>
      <w:r w:rsidR="00B5462A">
        <w:rPr>
          <w:rFonts w:ascii="National Book" w:hAnsi="National Book" w:cs="Arial"/>
          <w:color w:val="002060"/>
        </w:rPr>
        <w:t xml:space="preserve"> and</w:t>
      </w:r>
      <w:r w:rsidRPr="008F763E">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18485FD5" w14:textId="77777777" w:rsidR="008F763E" w:rsidRPr="008F763E" w:rsidRDefault="008F763E" w:rsidP="008F763E">
      <w:pPr>
        <w:rPr>
          <w:rFonts w:ascii="National Book" w:hAnsi="National Book" w:cs="Arial"/>
          <w:color w:val="002060"/>
        </w:rPr>
      </w:pPr>
    </w:p>
    <w:p w14:paraId="2B91271A" w14:textId="77777777" w:rsidR="008F763E" w:rsidRPr="008F763E" w:rsidRDefault="008F763E" w:rsidP="008F763E">
      <w:pPr>
        <w:rPr>
          <w:rFonts w:ascii="National Book" w:hAnsi="National Book" w:cs="Arial"/>
          <w:color w:val="002060"/>
        </w:rPr>
      </w:pPr>
      <w:r w:rsidRPr="008F763E">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A95D72D" w14:textId="77777777" w:rsidR="008F763E" w:rsidRPr="008F763E" w:rsidRDefault="008F763E" w:rsidP="008F763E">
      <w:pPr>
        <w:rPr>
          <w:rFonts w:ascii="National Book" w:hAnsi="National Book" w:cs="Arial"/>
          <w:color w:val="002060"/>
        </w:rPr>
      </w:pPr>
    </w:p>
    <w:p w14:paraId="290B0D92" w14:textId="7936E8D0" w:rsidR="0098715C" w:rsidRPr="0098715C" w:rsidRDefault="008F763E" w:rsidP="008F763E">
      <w:pPr>
        <w:rPr>
          <w:rFonts w:ascii="National Book" w:hAnsi="National Book" w:cs="Arial"/>
          <w:color w:val="002060"/>
        </w:rPr>
      </w:pPr>
      <w:r w:rsidRPr="008F763E">
        <w:rPr>
          <w:rFonts w:ascii="National Book" w:hAnsi="National Book" w:cs="Arial"/>
          <w:color w:val="002060"/>
        </w:rPr>
        <w:t>It is recommended that students intending to pursue the Bachelor of Arts degree in Criminology and Justice Studies through Kent State University consult with academic advisors at both Lorain County Community College and Kent State University.</w:t>
      </w:r>
    </w:p>
    <w:p w14:paraId="56F5348B" w14:textId="0F2B24DA" w:rsidR="0012144E" w:rsidRPr="0098715C" w:rsidRDefault="0012144E" w:rsidP="006047CD">
      <w:pPr>
        <w:rPr>
          <w:rFonts w:ascii="National Book" w:hAnsi="National Book"/>
          <w:color w:val="002060"/>
        </w:rPr>
      </w:pPr>
    </w:p>
    <w:p w14:paraId="72641096" w14:textId="01BA5680" w:rsidR="00430C3E" w:rsidRPr="00517833" w:rsidRDefault="00430C3E" w:rsidP="00430C3E">
      <w:pPr>
        <w:pStyle w:val="NoSpacing"/>
        <w:rPr>
          <w:rFonts w:ascii="National Black" w:hAnsi="National Black"/>
          <w:b/>
          <w:color w:val="1F3864" w:themeColor="accent1" w:themeShade="80"/>
          <w:sz w:val="32"/>
          <w:szCs w:val="32"/>
        </w:rPr>
      </w:pPr>
      <w:bookmarkStart w:id="2" w:name="_Hlk104541124"/>
      <w:bookmarkStart w:id="3" w:name="_Hlk137637480"/>
      <w:r w:rsidRPr="00517833">
        <w:rPr>
          <w:rFonts w:ascii="National Black" w:hAnsi="National Black"/>
          <w:b/>
          <w:color w:val="1F3864" w:themeColor="accent1" w:themeShade="80"/>
          <w:sz w:val="32"/>
          <w:szCs w:val="32"/>
        </w:rPr>
        <w:t>Contact Information</w:t>
      </w:r>
    </w:p>
    <w:p w14:paraId="2BFDC3F2" w14:textId="77777777" w:rsidR="006365F0" w:rsidRDefault="006365F0" w:rsidP="006365F0">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4152EDB6"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5762DF2"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41CD53B0" w14:textId="77777777" w:rsidR="006365F0" w:rsidRDefault="006365F0" w:rsidP="006365F0">
      <w:pPr>
        <w:pStyle w:val="NoSpacing"/>
        <w:rPr>
          <w:rStyle w:val="Hyperlink"/>
          <w:rFonts w:ascii="National Book" w:hAnsi="National Book"/>
          <w:sz w:val="24"/>
          <w:szCs w:val="24"/>
        </w:rPr>
      </w:pPr>
      <w:hyperlink r:id="rId16" w:history="1">
        <w:r>
          <w:rPr>
            <w:rStyle w:val="Hyperlink"/>
            <w:rFonts w:ascii="National Book" w:hAnsi="National Book"/>
            <w:sz w:val="24"/>
            <w:szCs w:val="24"/>
          </w:rPr>
          <w:t>UP@lorainccc.edu</w:t>
        </w:r>
      </w:hyperlink>
    </w:p>
    <w:p w14:paraId="03DD5244" w14:textId="77777777" w:rsidR="00430C3E" w:rsidRDefault="00430C3E" w:rsidP="00430C3E">
      <w:pPr>
        <w:pStyle w:val="NoSpacing"/>
        <w:rPr>
          <w:rFonts w:ascii="National Bold Italic" w:hAnsi="National Bold Italic"/>
          <w:color w:val="1F3864" w:themeColor="accent1" w:themeShade="80"/>
          <w:sz w:val="32"/>
          <w:szCs w:val="32"/>
        </w:rPr>
      </w:pPr>
    </w:p>
    <w:p w14:paraId="5CA9B346" w14:textId="77777777" w:rsidR="00430C3E" w:rsidRDefault="00430C3E" w:rsidP="00430C3E">
      <w:pPr>
        <w:pStyle w:val="NoSpacing"/>
        <w:rPr>
          <w:rFonts w:ascii="National Bold Italic" w:hAnsi="National Bold Italic"/>
          <w:color w:val="1F3864" w:themeColor="accent1" w:themeShade="80"/>
          <w:sz w:val="28"/>
          <w:szCs w:val="28"/>
        </w:rPr>
      </w:pPr>
      <w:bookmarkStart w:id="4" w:name="_Hlk137915991"/>
      <w:r>
        <w:rPr>
          <w:rFonts w:ascii="National Bold Italic" w:hAnsi="National Bold Italic"/>
          <w:color w:val="1F3864" w:themeColor="accent1" w:themeShade="80"/>
          <w:sz w:val="28"/>
          <w:szCs w:val="28"/>
        </w:rPr>
        <w:t>Kent State University</w:t>
      </w:r>
    </w:p>
    <w:p w14:paraId="4DC0E05C" w14:textId="171452D4" w:rsidR="00430C3E" w:rsidRDefault="00430C3E" w:rsidP="00517833">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r w:rsidR="00517833">
        <w:rPr>
          <w:rFonts w:ascii="National Book" w:hAnsi="National Book"/>
          <w:color w:val="1F3864" w:themeColor="accent1" w:themeShade="80"/>
          <w:sz w:val="24"/>
          <w:szCs w:val="24"/>
        </w:rPr>
        <w:br/>
      </w:r>
      <w:hyperlink r:id="rId17" w:history="1">
        <w:r>
          <w:rPr>
            <w:rStyle w:val="Hyperlink"/>
            <w:rFonts w:ascii="National Book" w:hAnsi="National Book"/>
            <w:sz w:val="24"/>
            <w:szCs w:val="24"/>
          </w:rPr>
          <w:t>pathways@kent.edu</w:t>
        </w:r>
      </w:hyperlink>
    </w:p>
    <w:bookmarkEnd w:id="4"/>
    <w:p w14:paraId="7218F224" w14:textId="77777777" w:rsidR="00430C3E" w:rsidRPr="00632AEE" w:rsidRDefault="00430C3E" w:rsidP="00430C3E">
      <w:pPr>
        <w:pStyle w:val="NoSpacing"/>
        <w:rPr>
          <w:rFonts w:ascii="National Book" w:hAnsi="National Book"/>
          <w:color w:val="1F3864" w:themeColor="accent1" w:themeShade="80"/>
          <w:sz w:val="24"/>
          <w:szCs w:val="24"/>
        </w:rPr>
      </w:pPr>
    </w:p>
    <w:p w14:paraId="73C951D5" w14:textId="0AF9180C" w:rsidR="001F3B39" w:rsidRPr="00517833" w:rsidRDefault="00430C3E">
      <w:bookmarkStart w:id="5" w:name="_Hlk137916609"/>
      <w:r w:rsidRPr="00517833">
        <w:rPr>
          <w:rFonts w:ascii="National Regular Italic" w:hAnsi="National Regular Italic"/>
          <w:b/>
          <w:color w:val="1F3864" w:themeColor="accent1" w:themeShade="80"/>
        </w:rPr>
        <w:t xml:space="preserve">Last Updated </w:t>
      </w:r>
      <w:bookmarkEnd w:id="2"/>
      <w:bookmarkEnd w:id="3"/>
      <w:bookmarkEnd w:id="5"/>
      <w:r w:rsidR="00B5462A">
        <w:rPr>
          <w:rFonts w:ascii="National Regular Italic" w:hAnsi="National Regular Italic"/>
          <w:b/>
          <w:color w:val="1F3864" w:themeColor="accent1" w:themeShade="80"/>
        </w:rPr>
        <w:t>December</w:t>
      </w:r>
      <w:permStart w:id="1380203332" w:edGrp="everyone"/>
      <w:permEnd w:id="1380203332"/>
      <w:r w:rsidR="006365F0">
        <w:rPr>
          <w:rFonts w:ascii="National Regular Italic" w:hAnsi="National Regular Italic"/>
          <w:b/>
          <w:color w:val="1F3864" w:themeColor="accent1" w:themeShade="80"/>
        </w:rPr>
        <w:t xml:space="preserve"> 2025</w:t>
      </w:r>
    </w:p>
    <w:sectPr w:rsidR="001F3B39" w:rsidRPr="00517833" w:rsidSect="006047CD">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9661C" w14:textId="77777777" w:rsidR="00353E58" w:rsidRDefault="00353E58" w:rsidP="004D1F78">
      <w:r>
        <w:separator/>
      </w:r>
    </w:p>
  </w:endnote>
  <w:endnote w:type="continuationSeparator" w:id="0">
    <w:p w14:paraId="6266E17A" w14:textId="77777777" w:rsidR="00353E58" w:rsidRDefault="00353E5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63651" w14:textId="77777777" w:rsidR="00C434B5" w:rsidRDefault="00C43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125CF" w14:textId="77777777" w:rsidR="00C434B5" w:rsidRDefault="00C434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57BD" w14:textId="77777777" w:rsidR="00C434B5" w:rsidRDefault="00C43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8D626" w14:textId="77777777" w:rsidR="00353E58" w:rsidRDefault="00353E58" w:rsidP="004D1F78">
      <w:r>
        <w:separator/>
      </w:r>
    </w:p>
  </w:footnote>
  <w:footnote w:type="continuationSeparator" w:id="0">
    <w:p w14:paraId="730431E3" w14:textId="77777777" w:rsidR="00353E58" w:rsidRDefault="00353E5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E0006" w14:textId="77777777" w:rsidR="00C434B5" w:rsidRDefault="00C434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C9A07" w14:textId="52534EA3" w:rsidR="00C434B5" w:rsidRDefault="00C43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5E3E4" w14:textId="77777777" w:rsidR="00C434B5" w:rsidRDefault="00C43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m7OxS6KcHHuiZS5GaiG76OoJ8bZSKEF+hV8AAlX2upTv87rWpDs7vSv/ghSndFS5oLdruxgkwVwndR6ETcHxw==" w:salt="ZyGBdMGhN/PoPOrt95gW3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mwqAUA2nHmGywAAAA="/>
  </w:docVars>
  <w:rsids>
    <w:rsidRoot w:val="004D1F78"/>
    <w:rsid w:val="00027041"/>
    <w:rsid w:val="00027A98"/>
    <w:rsid w:val="00054011"/>
    <w:rsid w:val="00061646"/>
    <w:rsid w:val="00063023"/>
    <w:rsid w:val="000849DB"/>
    <w:rsid w:val="000A6D55"/>
    <w:rsid w:val="000D1AB7"/>
    <w:rsid w:val="000D264D"/>
    <w:rsid w:val="000E6DBC"/>
    <w:rsid w:val="001034AC"/>
    <w:rsid w:val="0012144E"/>
    <w:rsid w:val="00136DA8"/>
    <w:rsid w:val="0015152F"/>
    <w:rsid w:val="00157170"/>
    <w:rsid w:val="001700B0"/>
    <w:rsid w:val="001A1DF2"/>
    <w:rsid w:val="001E0CF6"/>
    <w:rsid w:val="001F3B39"/>
    <w:rsid w:val="002130B0"/>
    <w:rsid w:val="00234FA3"/>
    <w:rsid w:val="002757A4"/>
    <w:rsid w:val="00277413"/>
    <w:rsid w:val="00282A53"/>
    <w:rsid w:val="002842B8"/>
    <w:rsid w:val="002A3B47"/>
    <w:rsid w:val="002A59A9"/>
    <w:rsid w:val="002B1048"/>
    <w:rsid w:val="002B5916"/>
    <w:rsid w:val="002F2B38"/>
    <w:rsid w:val="00302E31"/>
    <w:rsid w:val="00326CBB"/>
    <w:rsid w:val="00335590"/>
    <w:rsid w:val="00344E7B"/>
    <w:rsid w:val="00352291"/>
    <w:rsid w:val="00353E58"/>
    <w:rsid w:val="003765BA"/>
    <w:rsid w:val="003776ED"/>
    <w:rsid w:val="003D1AB7"/>
    <w:rsid w:val="003D78C8"/>
    <w:rsid w:val="00407F88"/>
    <w:rsid w:val="004153CE"/>
    <w:rsid w:val="00430C3E"/>
    <w:rsid w:val="00435C7D"/>
    <w:rsid w:val="004448F5"/>
    <w:rsid w:val="00474E70"/>
    <w:rsid w:val="004753C1"/>
    <w:rsid w:val="00477F70"/>
    <w:rsid w:val="00482BC3"/>
    <w:rsid w:val="004A0FFC"/>
    <w:rsid w:val="004A4085"/>
    <w:rsid w:val="004A58DC"/>
    <w:rsid w:val="004D1F78"/>
    <w:rsid w:val="004E2132"/>
    <w:rsid w:val="004F09A1"/>
    <w:rsid w:val="004F5FA6"/>
    <w:rsid w:val="00517833"/>
    <w:rsid w:val="005939BC"/>
    <w:rsid w:val="005B2043"/>
    <w:rsid w:val="0060113F"/>
    <w:rsid w:val="006047CD"/>
    <w:rsid w:val="00616C8F"/>
    <w:rsid w:val="006365F0"/>
    <w:rsid w:val="00652395"/>
    <w:rsid w:val="00684975"/>
    <w:rsid w:val="00695F16"/>
    <w:rsid w:val="00695F77"/>
    <w:rsid w:val="006970E8"/>
    <w:rsid w:val="006E3481"/>
    <w:rsid w:val="006F5AAF"/>
    <w:rsid w:val="006F7B4E"/>
    <w:rsid w:val="0070063D"/>
    <w:rsid w:val="007161B4"/>
    <w:rsid w:val="00725EAB"/>
    <w:rsid w:val="0072710D"/>
    <w:rsid w:val="00760ED8"/>
    <w:rsid w:val="007A00C5"/>
    <w:rsid w:val="007A24BD"/>
    <w:rsid w:val="007C57E0"/>
    <w:rsid w:val="007D49C1"/>
    <w:rsid w:val="00833C75"/>
    <w:rsid w:val="00873145"/>
    <w:rsid w:val="008A1C18"/>
    <w:rsid w:val="008A3AFC"/>
    <w:rsid w:val="008A4E73"/>
    <w:rsid w:val="008D3E45"/>
    <w:rsid w:val="008E01FB"/>
    <w:rsid w:val="008F763E"/>
    <w:rsid w:val="009458AE"/>
    <w:rsid w:val="00946516"/>
    <w:rsid w:val="00972343"/>
    <w:rsid w:val="00983735"/>
    <w:rsid w:val="0098715C"/>
    <w:rsid w:val="009D7276"/>
    <w:rsid w:val="009E611F"/>
    <w:rsid w:val="009E7B12"/>
    <w:rsid w:val="00A12D15"/>
    <w:rsid w:val="00A32E1F"/>
    <w:rsid w:val="00A37B66"/>
    <w:rsid w:val="00A47D31"/>
    <w:rsid w:val="00A604F7"/>
    <w:rsid w:val="00A77BBD"/>
    <w:rsid w:val="00AB24F4"/>
    <w:rsid w:val="00AE4499"/>
    <w:rsid w:val="00B03587"/>
    <w:rsid w:val="00B10F7B"/>
    <w:rsid w:val="00B5462A"/>
    <w:rsid w:val="00B66D97"/>
    <w:rsid w:val="00B944AD"/>
    <w:rsid w:val="00B97EBE"/>
    <w:rsid w:val="00BC0DD4"/>
    <w:rsid w:val="00C251C9"/>
    <w:rsid w:val="00C310A5"/>
    <w:rsid w:val="00C36188"/>
    <w:rsid w:val="00C434B5"/>
    <w:rsid w:val="00C528AE"/>
    <w:rsid w:val="00C80CAF"/>
    <w:rsid w:val="00CC3CC6"/>
    <w:rsid w:val="00CF66EF"/>
    <w:rsid w:val="00D6504D"/>
    <w:rsid w:val="00D72AD2"/>
    <w:rsid w:val="00D83639"/>
    <w:rsid w:val="00D85C75"/>
    <w:rsid w:val="00D94E13"/>
    <w:rsid w:val="00DB3837"/>
    <w:rsid w:val="00DC3D0C"/>
    <w:rsid w:val="00DC71B6"/>
    <w:rsid w:val="00DD5DAA"/>
    <w:rsid w:val="00DE5E0D"/>
    <w:rsid w:val="00DF126F"/>
    <w:rsid w:val="00E16390"/>
    <w:rsid w:val="00E42210"/>
    <w:rsid w:val="00E51308"/>
    <w:rsid w:val="00E5551F"/>
    <w:rsid w:val="00EA0F71"/>
    <w:rsid w:val="00EB1D21"/>
    <w:rsid w:val="00EB47DD"/>
    <w:rsid w:val="00EB5658"/>
    <w:rsid w:val="00EF2742"/>
    <w:rsid w:val="00F05CFE"/>
    <w:rsid w:val="00F1032D"/>
    <w:rsid w:val="00F104D6"/>
    <w:rsid w:val="00F13F02"/>
    <w:rsid w:val="00F22B18"/>
    <w:rsid w:val="00F256F4"/>
    <w:rsid w:val="00F3649F"/>
    <w:rsid w:val="00F56701"/>
    <w:rsid w:val="00F96BCF"/>
    <w:rsid w:val="00FB5DAD"/>
    <w:rsid w:val="00FC1925"/>
    <w:rsid w:val="00FF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291"/>
    <w:pPr>
      <w:ind w:left="-720" w:right="-720"/>
      <w:jc w:val="center"/>
      <w:outlineLvl w:val="0"/>
    </w:pPr>
    <w:rPr>
      <w:noProo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52291"/>
    <w:rPr>
      <w:noProof/>
      <w:sz w:val="32"/>
      <w:szCs w:val="32"/>
    </w:rPr>
  </w:style>
  <w:style w:type="character" w:styleId="FollowedHyperlink">
    <w:name w:val="FollowedHyperlink"/>
    <w:basedOn w:val="DefaultParagraphFont"/>
    <w:uiPriority w:val="99"/>
    <w:semiHidden/>
    <w:unhideWhenUsed/>
    <w:rsid w:val="00B035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ent.edu/credittransfer/kent-state-transfer-credit-gui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nam11.safelinks.protection.outlook.com/?url=http%3A%2F%2Fcatalog.lorainccc.edu%2Facademic-programs%2Fsocial-sciences-human-services%2Fjustice-systems-corrections-aas%2F%23curriculumguidetext&amp;data=05%7C01%7Camaher5%40kent.edu%7C28d9a480c00c4dea881708db895cb67e%7Ce5a06f4a1ec44d018f73e7dd15f26134%7C1%7C0%7C638254803543443633%7CUnknown%7CTWFpbGZsb3d8eyJWIjoiMC4wLjAwMDAiLCJQIjoiV2luMzIiLCJBTiI6Ik1haWwiLCJXVCI6Mn0%3D%7C3000%7C%7C%7C&amp;sdata=XLdmOCPultrWIE%2FvbWO03FvZNmLaIOEYjuvjE0bwHZ8%3D&amp;reserved=0" TargetMode="External"/><Relationship Id="rId17" Type="http://schemas.openxmlformats.org/officeDocument/2006/relationships/hyperlink" Target="mailto:pathways@ke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UP@lorainccc.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credittransfer/kent-state-transfer-credit-guide"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catalog.kent.edu/undergraduate-university-requirements/diversity-course-requirement/"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lorainccc.edu/academic-programs/social-sciences-human-services/justice-systems-corrections-aa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AAD53C-BF6E-4668-91B4-057E584C9CD8}">
  <ds:schemaRefs>
    <ds:schemaRef ds:uri="http://schemas.microsoft.com/sharepoint/v3/contenttype/forms"/>
  </ds:schemaRefs>
</ds:datastoreItem>
</file>

<file path=customXml/itemProps2.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34DE680-10AE-4DAC-9BF0-2579C9986298}"/>
</file>

<file path=docProps/app.xml><?xml version="1.0" encoding="utf-8"?>
<Properties xmlns="http://schemas.openxmlformats.org/officeDocument/2006/extended-properties" xmlns:vt="http://schemas.openxmlformats.org/officeDocument/2006/docPropsVTypes">
  <Template>Normal.dotm</Template>
  <TotalTime>1286</TotalTime>
  <Pages>3</Pages>
  <Words>925</Words>
  <Characters>4869</Characters>
  <Application>Microsoft Office Word</Application>
  <DocSecurity>8</DocSecurity>
  <Lines>28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1</cp:revision>
  <cp:lastPrinted>2021-07-19T13:31:00Z</cp:lastPrinted>
  <dcterms:created xsi:type="dcterms:W3CDTF">2024-05-16T15:48:00Z</dcterms:created>
  <dcterms:modified xsi:type="dcterms:W3CDTF">2026-03-2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